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320AD" w14:textId="77777777" w:rsidR="000162FE" w:rsidRPr="007A21CF" w:rsidRDefault="000162FE" w:rsidP="00467389">
      <w:pPr>
        <w:rPr>
          <w:b/>
          <w:bCs/>
          <w:sz w:val="32"/>
          <w:szCs w:val="32"/>
          <w:lang w:val="sr-Cyrl-CS"/>
        </w:rPr>
      </w:pPr>
      <w:r w:rsidRPr="007A21CF">
        <w:rPr>
          <w:b/>
          <w:bCs/>
          <w:sz w:val="32"/>
          <w:szCs w:val="32"/>
          <w:lang w:val="sr-Cyrl-CS"/>
        </w:rPr>
        <w:t>Универзитет у Београду</w:t>
      </w:r>
    </w:p>
    <w:p w14:paraId="5D896DF4" w14:textId="77777777" w:rsidR="000162FE" w:rsidRPr="007A21CF" w:rsidRDefault="000162FE" w:rsidP="00467389">
      <w:pPr>
        <w:rPr>
          <w:b/>
          <w:sz w:val="32"/>
          <w:szCs w:val="32"/>
          <w:lang w:val="sr-Latn-RS"/>
        </w:rPr>
      </w:pPr>
      <w:r w:rsidRPr="007A21CF">
        <w:rPr>
          <w:b/>
          <w:sz w:val="32"/>
          <w:szCs w:val="32"/>
          <w:lang w:val="sr-Cyrl-CS"/>
        </w:rPr>
        <w:t>ФАКУЛТЕТ</w:t>
      </w:r>
      <w:r w:rsidRPr="007A21CF">
        <w:rPr>
          <w:b/>
          <w:sz w:val="32"/>
          <w:szCs w:val="32"/>
          <w:lang w:val="sr-Latn-RS"/>
        </w:rPr>
        <w:t xml:space="preserve"> ВЕТЕРИНАРСКЕ МЕДИЦИНЕ</w:t>
      </w:r>
    </w:p>
    <w:p w14:paraId="7C4C1310" w14:textId="77777777" w:rsidR="000162FE" w:rsidRDefault="000162FE" w:rsidP="00467389">
      <w:pPr>
        <w:autoSpaceDE w:val="0"/>
        <w:autoSpaceDN w:val="0"/>
        <w:adjustRightInd w:val="0"/>
        <w:rPr>
          <w:rFonts w:eastAsia="Calibri"/>
          <w:b/>
          <w:lang w:val="sr-Latn-RS"/>
        </w:rPr>
      </w:pPr>
    </w:p>
    <w:p w14:paraId="0D843C76" w14:textId="77777777" w:rsidR="000162FE" w:rsidRDefault="000162FE" w:rsidP="00467389">
      <w:pPr>
        <w:autoSpaceDE w:val="0"/>
        <w:autoSpaceDN w:val="0"/>
        <w:adjustRightInd w:val="0"/>
        <w:rPr>
          <w:rFonts w:eastAsia="Calibri"/>
          <w:b/>
          <w:lang w:val="sr-Latn-RS"/>
        </w:rPr>
      </w:pPr>
    </w:p>
    <w:p w14:paraId="251020DC" w14:textId="77777777" w:rsidR="000162FE" w:rsidRPr="00B66716" w:rsidRDefault="000162FE" w:rsidP="00467389">
      <w:pPr>
        <w:autoSpaceDE w:val="0"/>
        <w:autoSpaceDN w:val="0"/>
        <w:adjustRightInd w:val="0"/>
        <w:rPr>
          <w:rFonts w:eastAsia="Calibri"/>
          <w:b/>
          <w:sz w:val="28"/>
          <w:szCs w:val="28"/>
          <w:lang w:val="sr-Latn-RS"/>
        </w:rPr>
      </w:pPr>
      <w:r w:rsidRPr="00B66716">
        <w:rPr>
          <w:rFonts w:eastAsia="Calibri"/>
          <w:b/>
          <w:sz w:val="28"/>
          <w:szCs w:val="28"/>
          <w:lang w:val="sr-Latn-RS"/>
        </w:rPr>
        <w:t>Наставно-научном већу</w:t>
      </w:r>
    </w:p>
    <w:p w14:paraId="76C94EEB" w14:textId="77777777" w:rsidR="000162FE" w:rsidRDefault="000162FE" w:rsidP="00467389">
      <w:pPr>
        <w:autoSpaceDE w:val="0"/>
        <w:autoSpaceDN w:val="0"/>
        <w:adjustRightInd w:val="0"/>
        <w:jc w:val="both"/>
        <w:rPr>
          <w:rFonts w:eastAsia="Calibri"/>
          <w:lang w:val="sr-Cyrl-RS"/>
        </w:rPr>
      </w:pPr>
    </w:p>
    <w:p w14:paraId="23E573A6" w14:textId="77777777" w:rsidR="000162FE" w:rsidRDefault="000162FE" w:rsidP="00467389">
      <w:pPr>
        <w:autoSpaceDE w:val="0"/>
        <w:autoSpaceDN w:val="0"/>
        <w:adjustRightInd w:val="0"/>
        <w:jc w:val="both"/>
        <w:rPr>
          <w:rFonts w:eastAsia="Calibri"/>
          <w:lang w:val="sr-Cyrl-RS"/>
        </w:rPr>
      </w:pPr>
    </w:p>
    <w:p w14:paraId="34927EE6" w14:textId="77777777" w:rsidR="000162FE" w:rsidRDefault="000162FE" w:rsidP="00467389">
      <w:pPr>
        <w:autoSpaceDE w:val="0"/>
        <w:autoSpaceDN w:val="0"/>
        <w:adjustRightInd w:val="0"/>
        <w:jc w:val="both"/>
        <w:rPr>
          <w:rFonts w:eastAsia="Calibri"/>
          <w:lang w:val="sr-Cyrl-RS"/>
        </w:rPr>
      </w:pPr>
    </w:p>
    <w:p w14:paraId="731AFDFD" w14:textId="77777777" w:rsidR="000162FE" w:rsidRPr="00015364" w:rsidRDefault="000162FE" w:rsidP="00467389">
      <w:pPr>
        <w:autoSpaceDE w:val="0"/>
        <w:autoSpaceDN w:val="0"/>
        <w:adjustRightInd w:val="0"/>
        <w:jc w:val="center"/>
        <w:rPr>
          <w:rFonts w:eastAsia="Calibri"/>
          <w:b/>
          <w:sz w:val="32"/>
          <w:szCs w:val="32"/>
          <w:lang w:val="sr-Cyrl-RS"/>
        </w:rPr>
      </w:pPr>
      <w:r>
        <w:rPr>
          <w:rFonts w:eastAsia="Calibri"/>
          <w:b/>
          <w:sz w:val="32"/>
          <w:szCs w:val="32"/>
          <w:lang w:val="sr-Latn-RS"/>
        </w:rPr>
        <w:t>Р</w:t>
      </w:r>
      <w:r w:rsidRPr="00015364">
        <w:rPr>
          <w:rFonts w:eastAsia="Calibri"/>
          <w:b/>
          <w:sz w:val="32"/>
          <w:szCs w:val="32"/>
          <w:lang w:val="sr-Cyrl-RS"/>
        </w:rPr>
        <w:t>ЕЦЕНЗЕНТСКИ ЛИСТ</w:t>
      </w:r>
    </w:p>
    <w:p w14:paraId="6D8EDB34" w14:textId="77777777" w:rsidR="000162FE" w:rsidRPr="00015364" w:rsidRDefault="000162FE" w:rsidP="00467389">
      <w:pPr>
        <w:autoSpaceDE w:val="0"/>
        <w:autoSpaceDN w:val="0"/>
        <w:adjustRightInd w:val="0"/>
        <w:jc w:val="center"/>
        <w:rPr>
          <w:rFonts w:eastAsia="Calibri"/>
          <w:b/>
          <w:sz w:val="32"/>
          <w:szCs w:val="32"/>
          <w:lang w:val="sr-Cyrl-CS"/>
        </w:rPr>
      </w:pPr>
      <w:r w:rsidRPr="00015364">
        <w:rPr>
          <w:rFonts w:eastAsia="Calibri"/>
          <w:b/>
          <w:sz w:val="32"/>
          <w:szCs w:val="32"/>
          <w:lang w:val="sr-Cyrl-CS"/>
        </w:rPr>
        <w:t>за наставне публикације</w:t>
      </w:r>
    </w:p>
    <w:p w14:paraId="1C7C4351" w14:textId="77777777" w:rsidR="000162FE" w:rsidRDefault="000162FE" w:rsidP="00467389">
      <w:pPr>
        <w:autoSpaceDE w:val="0"/>
        <w:autoSpaceDN w:val="0"/>
        <w:adjustRightInd w:val="0"/>
        <w:rPr>
          <w:rFonts w:eastAsia="Calibri"/>
          <w:lang w:val="sr-Cyrl-RS"/>
        </w:rPr>
      </w:pPr>
    </w:p>
    <w:p w14:paraId="662F43C7" w14:textId="77777777" w:rsidR="000162FE" w:rsidRPr="00E770EF" w:rsidRDefault="000162FE" w:rsidP="00467389">
      <w:pPr>
        <w:autoSpaceDE w:val="0"/>
        <w:autoSpaceDN w:val="0"/>
        <w:adjustRightInd w:val="0"/>
        <w:rPr>
          <w:lang w:val="ru-RU"/>
        </w:rPr>
      </w:pPr>
    </w:p>
    <w:p w14:paraId="3E4822D4" w14:textId="77777777" w:rsidR="000162FE" w:rsidRDefault="000162FE" w:rsidP="00467389">
      <w:pPr>
        <w:autoSpaceDE w:val="0"/>
        <w:autoSpaceDN w:val="0"/>
        <w:adjustRightInd w:val="0"/>
        <w:rPr>
          <w:lang w:val="sr-Latn-RS"/>
        </w:rPr>
      </w:pPr>
      <w:r w:rsidRPr="004F529A">
        <w:rPr>
          <w:lang w:val="ru-RU"/>
        </w:rPr>
        <w:t xml:space="preserve">Наслов </w:t>
      </w:r>
      <w:r>
        <w:rPr>
          <w:lang w:val="ru-RU"/>
        </w:rPr>
        <w:t>публикације</w:t>
      </w:r>
      <w:r>
        <w:rPr>
          <w:lang w:val="sr-Latn-RS"/>
        </w:rPr>
        <w:t>:</w:t>
      </w:r>
    </w:p>
    <w:p w14:paraId="706CEA51" w14:textId="77777777" w:rsidR="000162FE" w:rsidRPr="007A21CF" w:rsidRDefault="000162FE" w:rsidP="00467389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162FE" w14:paraId="70266108" w14:textId="77777777" w:rsidTr="005D636B">
        <w:tc>
          <w:tcPr>
            <w:tcW w:w="8856" w:type="dxa"/>
          </w:tcPr>
          <w:p w14:paraId="1D661452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ru-RU"/>
              </w:rPr>
            </w:pPr>
          </w:p>
        </w:tc>
      </w:tr>
    </w:tbl>
    <w:p w14:paraId="0B65688B" w14:textId="77777777" w:rsidR="000162FE" w:rsidRPr="004F529A" w:rsidRDefault="000162FE" w:rsidP="00467389">
      <w:pPr>
        <w:autoSpaceDE w:val="0"/>
        <w:autoSpaceDN w:val="0"/>
        <w:adjustRightInd w:val="0"/>
        <w:rPr>
          <w:lang w:val="ru-RU"/>
        </w:rPr>
      </w:pPr>
    </w:p>
    <w:p w14:paraId="4C68610E" w14:textId="77777777" w:rsidR="000162FE" w:rsidRDefault="000162FE" w:rsidP="00467389">
      <w:pPr>
        <w:autoSpaceDE w:val="0"/>
        <w:autoSpaceDN w:val="0"/>
        <w:adjustRightInd w:val="0"/>
        <w:rPr>
          <w:lang w:val="sr-Latn-RS"/>
        </w:rPr>
      </w:pPr>
      <w:r>
        <w:rPr>
          <w:lang w:val="sr-Latn-RS"/>
        </w:rPr>
        <w:t>Уредник:</w:t>
      </w:r>
    </w:p>
    <w:p w14:paraId="5B6037A4" w14:textId="77777777" w:rsidR="000162FE" w:rsidRDefault="000162FE" w:rsidP="00467389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162FE" w14:paraId="58E3C1B1" w14:textId="77777777" w:rsidTr="005D636B">
        <w:tc>
          <w:tcPr>
            <w:tcW w:w="8856" w:type="dxa"/>
          </w:tcPr>
          <w:p w14:paraId="15437B74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348A981D" w14:textId="77777777" w:rsidR="000162FE" w:rsidRPr="007A21CF" w:rsidRDefault="000162FE" w:rsidP="00467389">
      <w:pPr>
        <w:autoSpaceDE w:val="0"/>
        <w:autoSpaceDN w:val="0"/>
        <w:adjustRightInd w:val="0"/>
        <w:rPr>
          <w:lang w:val="sr-Latn-RS"/>
        </w:rPr>
      </w:pPr>
    </w:p>
    <w:p w14:paraId="43FA7131" w14:textId="77777777" w:rsidR="000162FE" w:rsidRPr="007A21CF" w:rsidRDefault="000162FE" w:rsidP="00467389">
      <w:pPr>
        <w:autoSpaceDE w:val="0"/>
        <w:autoSpaceDN w:val="0"/>
        <w:adjustRightInd w:val="0"/>
        <w:rPr>
          <w:lang w:val="sr-Latn-RS"/>
        </w:rPr>
      </w:pPr>
      <w:r>
        <w:rPr>
          <w:lang w:val="ru-RU"/>
        </w:rPr>
        <w:t>Коаутор(и)</w:t>
      </w:r>
      <w:r>
        <w:rPr>
          <w:lang w:val="sr-Latn-RS"/>
        </w:rPr>
        <w:t>:</w:t>
      </w:r>
    </w:p>
    <w:p w14:paraId="79D54AC6" w14:textId="77777777" w:rsidR="000162FE" w:rsidRDefault="000162FE" w:rsidP="00467389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162FE" w14:paraId="266CD1EE" w14:textId="77777777" w:rsidTr="005D636B">
        <w:tc>
          <w:tcPr>
            <w:tcW w:w="8856" w:type="dxa"/>
          </w:tcPr>
          <w:p w14:paraId="06A2964E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37BE55A7" w14:textId="77777777" w:rsidR="000162FE" w:rsidRPr="007A21CF" w:rsidRDefault="000162FE" w:rsidP="00467389">
      <w:pPr>
        <w:rPr>
          <w:color w:val="999999"/>
          <w:lang w:val="sr-Latn-RS"/>
        </w:rPr>
      </w:pPr>
    </w:p>
    <w:p w14:paraId="1BE8B85E" w14:textId="77777777" w:rsidR="000162FE" w:rsidRPr="007A21CF" w:rsidRDefault="000162FE" w:rsidP="00467389">
      <w:pPr>
        <w:autoSpaceDE w:val="0"/>
        <w:autoSpaceDN w:val="0"/>
        <w:adjustRightInd w:val="0"/>
        <w:rPr>
          <w:lang w:val="sr-Latn-RS"/>
        </w:rPr>
      </w:pPr>
      <w:r>
        <w:t>Назив п</w:t>
      </w:r>
      <w:r w:rsidRPr="004F529A">
        <w:t>редмет</w:t>
      </w:r>
      <w:r>
        <w:t>а</w:t>
      </w:r>
      <w:r w:rsidRPr="004F529A">
        <w:t xml:space="preserve"> којем је рукопис намењен</w:t>
      </w:r>
      <w:r>
        <w:rPr>
          <w:lang w:val="sr-Latn-RS"/>
        </w:rPr>
        <w:t>:</w:t>
      </w:r>
    </w:p>
    <w:p w14:paraId="49F5B9AD" w14:textId="77777777" w:rsidR="000162FE" w:rsidRDefault="000162FE" w:rsidP="00467389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2874"/>
        <w:gridCol w:w="2883"/>
        <w:gridCol w:w="2873"/>
      </w:tblGrid>
      <w:tr w:rsidR="000162FE" w14:paraId="3CAE5A67" w14:textId="77777777" w:rsidTr="005D636B">
        <w:tc>
          <w:tcPr>
            <w:tcW w:w="8856" w:type="dxa"/>
            <w:gridSpan w:val="3"/>
            <w:tcBorders>
              <w:bottom w:val="single" w:sz="4" w:space="0" w:color="auto"/>
            </w:tcBorders>
          </w:tcPr>
          <w:p w14:paraId="72E0FF48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  <w:tr w:rsidR="000162FE" w14:paraId="6F4F6A47" w14:textId="77777777" w:rsidTr="005D636B">
        <w:tc>
          <w:tcPr>
            <w:tcW w:w="29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CEF4F7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29986F83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Година студија:</w:t>
            </w:r>
          </w:p>
          <w:p w14:paraId="57FACEE1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DF62DB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53E05296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Семестар:</w:t>
            </w:r>
          </w:p>
        </w:tc>
        <w:tc>
          <w:tcPr>
            <w:tcW w:w="29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CD14F7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59AA24B7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Укупни фонд часова:</w:t>
            </w:r>
          </w:p>
        </w:tc>
      </w:tr>
      <w:tr w:rsidR="000162FE" w14:paraId="02CDA522" w14:textId="77777777" w:rsidTr="005D636B">
        <w:tc>
          <w:tcPr>
            <w:tcW w:w="2952" w:type="dxa"/>
            <w:tcBorders>
              <w:top w:val="single" w:sz="4" w:space="0" w:color="auto"/>
            </w:tcBorders>
          </w:tcPr>
          <w:p w14:paraId="54AD11EA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952" w:type="dxa"/>
            <w:tcBorders>
              <w:top w:val="single" w:sz="4" w:space="0" w:color="auto"/>
            </w:tcBorders>
          </w:tcPr>
          <w:p w14:paraId="0E951C0C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952" w:type="dxa"/>
            <w:tcBorders>
              <w:top w:val="single" w:sz="4" w:space="0" w:color="auto"/>
            </w:tcBorders>
          </w:tcPr>
          <w:p w14:paraId="0961AA44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2644C632" w14:textId="77777777" w:rsidR="000162FE" w:rsidRDefault="000162FE" w:rsidP="00467389">
      <w:pPr>
        <w:jc w:val="both"/>
        <w:rPr>
          <w:lang w:val="ru-RU"/>
        </w:rPr>
      </w:pPr>
    </w:p>
    <w:p w14:paraId="37743286" w14:textId="77777777" w:rsidR="000162FE" w:rsidRDefault="000162FE" w:rsidP="00467389">
      <w:pPr>
        <w:rPr>
          <w:lang w:val="sr-Latn-RS"/>
        </w:rPr>
      </w:pPr>
      <w:r w:rsidRPr="004F529A">
        <w:rPr>
          <w:lang w:val="sr-Cyrl-CS"/>
        </w:rPr>
        <w:t>Високо</w:t>
      </w:r>
      <w:r>
        <w:rPr>
          <w:lang w:val="sr-Latn-RS"/>
        </w:rPr>
        <w:t>-</w:t>
      </w:r>
      <w:r w:rsidRPr="004F529A">
        <w:rPr>
          <w:lang w:val="sr-Cyrl-CS"/>
        </w:rPr>
        <w:t>школска установа на кој</w:t>
      </w:r>
      <w:r>
        <w:rPr>
          <w:lang w:val="sr-Latn-RS"/>
        </w:rPr>
        <w:t>о</w:t>
      </w:r>
      <w:r w:rsidRPr="004F529A">
        <w:rPr>
          <w:lang w:val="sr-Cyrl-CS"/>
        </w:rPr>
        <w:t>ј се предмет предаје</w:t>
      </w:r>
      <w:r>
        <w:rPr>
          <w:lang w:val="sr-Latn-RS"/>
        </w:rPr>
        <w:t>:</w:t>
      </w:r>
    </w:p>
    <w:p w14:paraId="7FC31EA9" w14:textId="77777777" w:rsidR="000162FE" w:rsidRDefault="000162FE" w:rsidP="00467389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162FE" w14:paraId="65E5E955" w14:textId="77777777" w:rsidTr="005D636B">
        <w:tc>
          <w:tcPr>
            <w:tcW w:w="8856" w:type="dxa"/>
          </w:tcPr>
          <w:p w14:paraId="7B7C2D61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40354EE6" w14:textId="77777777" w:rsidR="000162FE" w:rsidRDefault="000162FE" w:rsidP="00467389">
      <w:pPr>
        <w:jc w:val="both"/>
        <w:rPr>
          <w:lang w:val="ru-RU"/>
        </w:rPr>
      </w:pPr>
    </w:p>
    <w:p w14:paraId="5820B268" w14:textId="77777777" w:rsidR="000162FE" w:rsidRPr="00E770EF" w:rsidRDefault="000162FE" w:rsidP="00467389">
      <w:pPr>
        <w:jc w:val="both"/>
        <w:rPr>
          <w:b/>
          <w:bCs/>
          <w:lang w:val="ru-RU"/>
        </w:rPr>
      </w:pPr>
      <w:r>
        <w:rPr>
          <w:lang w:val="ru-RU"/>
        </w:rPr>
        <w:br w:type="page"/>
      </w:r>
      <w:r>
        <w:rPr>
          <w:b/>
          <w:bCs/>
        </w:rPr>
        <w:lastRenderedPageBreak/>
        <w:t xml:space="preserve">1. </w:t>
      </w:r>
      <w:r w:rsidRPr="00E770EF">
        <w:rPr>
          <w:b/>
          <w:bCs/>
          <w:lang w:val="ru-RU"/>
        </w:rPr>
        <w:t xml:space="preserve">ТЕХНИЧКЕ </w:t>
      </w:r>
      <w:r>
        <w:rPr>
          <w:b/>
          <w:bCs/>
          <w:lang w:val="ru-RU"/>
        </w:rPr>
        <w:t>КАРАКТЕРИСТИКЕ</w:t>
      </w:r>
      <w:r w:rsidRPr="00E770EF">
        <w:rPr>
          <w:b/>
          <w:bCs/>
          <w:lang w:val="ru-RU"/>
        </w:rPr>
        <w:t xml:space="preserve"> РУКОПИСА</w:t>
      </w:r>
    </w:p>
    <w:p w14:paraId="79692C59" w14:textId="77777777" w:rsidR="000162FE" w:rsidRPr="00E770EF" w:rsidRDefault="000162FE" w:rsidP="00467389">
      <w:pPr>
        <w:autoSpaceDE w:val="0"/>
        <w:autoSpaceDN w:val="0"/>
        <w:adjustRightInd w:val="0"/>
        <w:rPr>
          <w:b/>
          <w:bCs/>
          <w:lang w:val="ru-RU"/>
        </w:rPr>
      </w:pPr>
    </w:p>
    <w:p w14:paraId="52D75A1A" w14:textId="77777777" w:rsidR="000162FE" w:rsidRDefault="000162FE" w:rsidP="00467389">
      <w:pPr>
        <w:autoSpaceDE w:val="0"/>
        <w:autoSpaceDN w:val="0"/>
        <w:adjustRightInd w:val="0"/>
        <w:rPr>
          <w:lang w:val="sr-Latn-RS"/>
        </w:rPr>
      </w:pPr>
      <w:r w:rsidRPr="00E770EF">
        <w:rPr>
          <w:lang w:val="ru-RU"/>
        </w:rPr>
        <w:t>Обим рукописа</w:t>
      </w:r>
      <w:r>
        <w:rPr>
          <w:lang w:val="sr-Latn-RS"/>
        </w:rPr>
        <w:t>:</w:t>
      </w: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2187"/>
        <w:gridCol w:w="2265"/>
        <w:gridCol w:w="2185"/>
        <w:gridCol w:w="2003"/>
      </w:tblGrid>
      <w:tr w:rsidR="000162FE" w14:paraId="16E9F5DE" w14:textId="77777777" w:rsidTr="005D636B">
        <w:tc>
          <w:tcPr>
            <w:tcW w:w="22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A87662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1BD24666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Број страна: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E384C1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6F68C7D0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Број граф. прилога: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C65F64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5246374C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Број табела: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C452BF" w14:textId="77777777" w:rsidR="000162FE" w:rsidRDefault="000162FE" w:rsidP="005D636B">
            <w:pPr>
              <w:autoSpaceDE w:val="0"/>
              <w:autoSpaceDN w:val="0"/>
              <w:adjustRightInd w:val="0"/>
            </w:pPr>
          </w:p>
          <w:p w14:paraId="08A7580F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 w:rsidRPr="004F529A">
              <w:t xml:space="preserve">Број </w:t>
            </w:r>
            <w:r>
              <w:t xml:space="preserve">лит </w:t>
            </w:r>
            <w:r w:rsidRPr="004F529A">
              <w:t>референци</w:t>
            </w:r>
            <w:r>
              <w:t>:</w:t>
            </w:r>
          </w:p>
        </w:tc>
      </w:tr>
      <w:tr w:rsidR="000162FE" w14:paraId="00D8A6C2" w14:textId="77777777" w:rsidTr="005D636B">
        <w:tc>
          <w:tcPr>
            <w:tcW w:w="2249" w:type="dxa"/>
            <w:tcBorders>
              <w:top w:val="single" w:sz="4" w:space="0" w:color="auto"/>
            </w:tcBorders>
          </w:tcPr>
          <w:p w14:paraId="288A04E4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324" w:type="dxa"/>
            <w:tcBorders>
              <w:top w:val="single" w:sz="4" w:space="0" w:color="auto"/>
            </w:tcBorders>
          </w:tcPr>
          <w:p w14:paraId="51EA5DFE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248" w:type="dxa"/>
            <w:tcBorders>
              <w:top w:val="single" w:sz="4" w:space="0" w:color="auto"/>
            </w:tcBorders>
          </w:tcPr>
          <w:p w14:paraId="2724B7D6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035" w:type="dxa"/>
            <w:tcBorders>
              <w:top w:val="single" w:sz="4" w:space="0" w:color="auto"/>
            </w:tcBorders>
          </w:tcPr>
          <w:p w14:paraId="46AD490F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12821FF2" w14:textId="77777777" w:rsidR="000162FE" w:rsidRDefault="000162FE" w:rsidP="00467389">
      <w:pPr>
        <w:autoSpaceDE w:val="0"/>
        <w:autoSpaceDN w:val="0"/>
        <w:adjustRightInd w:val="0"/>
        <w:jc w:val="both"/>
        <w:rPr>
          <w:lang w:val="ru-RU"/>
        </w:rPr>
      </w:pPr>
    </w:p>
    <w:p w14:paraId="251034A0" w14:textId="77777777" w:rsidR="000162FE" w:rsidRPr="003D6377" w:rsidRDefault="000162FE" w:rsidP="00467389">
      <w:pPr>
        <w:autoSpaceDE w:val="0"/>
        <w:autoSpaceDN w:val="0"/>
        <w:adjustRightInd w:val="0"/>
        <w:jc w:val="both"/>
        <w:rPr>
          <w:lang w:val="ru-RU"/>
        </w:rPr>
      </w:pPr>
      <w:r w:rsidRPr="00E770EF">
        <w:rPr>
          <w:lang w:val="ru-RU"/>
        </w:rPr>
        <w:t>Формуле, цртежи, графици/табеле су јасно приказани</w:t>
      </w:r>
      <w:r>
        <w:t>:</w:t>
      </w:r>
      <w:r>
        <w:tab/>
      </w:r>
      <w:r>
        <w:tab/>
      </w:r>
      <w:r w:rsidRPr="003D6377">
        <w:rPr>
          <w:lang w:val="ru-RU"/>
        </w:rPr>
        <w:t>ДА</w:t>
      </w:r>
      <w:r>
        <w:rPr>
          <w:lang w:val="ru-RU"/>
        </w:rPr>
        <w:tab/>
      </w:r>
      <w:r>
        <w:rPr>
          <w:lang w:val="ru-RU"/>
        </w:rPr>
        <w:tab/>
      </w:r>
      <w:r w:rsidRPr="003D6377">
        <w:rPr>
          <w:lang w:val="ru-RU"/>
        </w:rPr>
        <w:t xml:space="preserve">НЕ </w:t>
      </w:r>
    </w:p>
    <w:p w14:paraId="79BF9575" w14:textId="77777777" w:rsidR="000162FE" w:rsidRDefault="000162FE" w:rsidP="00467389">
      <w:pPr>
        <w:autoSpaceDE w:val="0"/>
        <w:autoSpaceDN w:val="0"/>
        <w:adjustRightInd w:val="0"/>
        <w:jc w:val="both"/>
        <w:rPr>
          <w:lang w:val="ru-RU"/>
        </w:rPr>
      </w:pPr>
    </w:p>
    <w:p w14:paraId="45D59BF5" w14:textId="21058D91" w:rsidR="000162FE" w:rsidRDefault="000162FE" w:rsidP="00467389">
      <w:pPr>
        <w:autoSpaceDE w:val="0"/>
        <w:autoSpaceDN w:val="0"/>
        <w:adjustRightInd w:val="0"/>
        <w:jc w:val="both"/>
      </w:pPr>
      <w:r w:rsidRPr="003D6377">
        <w:rPr>
          <w:lang w:val="ru-RU"/>
        </w:rPr>
        <w:t>Структура рукописа одговара садржају</w:t>
      </w:r>
      <w:r>
        <w:t>:</w:t>
      </w:r>
      <w:r>
        <w:tab/>
      </w:r>
      <w:r>
        <w:tab/>
      </w:r>
      <w:r>
        <w:tab/>
      </w:r>
      <w:r>
        <w:tab/>
      </w:r>
      <w:r w:rsidRPr="003D6377">
        <w:rPr>
          <w:lang w:val="ru-RU"/>
        </w:rPr>
        <w:t>ДА</w:t>
      </w:r>
      <w:r>
        <w:rPr>
          <w:lang w:val="ru-RU"/>
        </w:rPr>
        <w:tab/>
      </w:r>
      <w:r>
        <w:rPr>
          <w:lang w:val="ru-RU"/>
        </w:rPr>
        <w:tab/>
        <w:t>НЕ</w:t>
      </w:r>
    </w:p>
    <w:p w14:paraId="2ECCDE32" w14:textId="77777777" w:rsidR="000162FE" w:rsidRPr="00550222" w:rsidRDefault="000162FE" w:rsidP="00467389">
      <w:pPr>
        <w:autoSpaceDE w:val="0"/>
        <w:autoSpaceDN w:val="0"/>
        <w:adjustRightInd w:val="0"/>
        <w:jc w:val="both"/>
      </w:pPr>
    </w:p>
    <w:p w14:paraId="0474F5FD" w14:textId="77777777" w:rsidR="000162FE" w:rsidRDefault="000162FE" w:rsidP="00467389">
      <w:pPr>
        <w:autoSpaceDE w:val="0"/>
        <w:autoSpaceDN w:val="0"/>
        <w:adjustRightInd w:val="0"/>
        <w:rPr>
          <w:b/>
          <w:bCs/>
        </w:rPr>
      </w:pPr>
    </w:p>
    <w:p w14:paraId="160DABE0" w14:textId="77777777" w:rsidR="000162FE" w:rsidRDefault="000162FE" w:rsidP="00467389">
      <w:pPr>
        <w:autoSpaceDE w:val="0"/>
        <w:autoSpaceDN w:val="0"/>
        <w:adjustRightInd w:val="0"/>
        <w:rPr>
          <w:b/>
          <w:bCs/>
        </w:rPr>
      </w:pPr>
    </w:p>
    <w:p w14:paraId="2587765C" w14:textId="77777777" w:rsidR="000162FE" w:rsidRPr="00550222" w:rsidRDefault="000162FE" w:rsidP="00467389">
      <w:p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2. </w:t>
      </w:r>
      <w:r w:rsidRPr="00E770EF">
        <w:rPr>
          <w:b/>
          <w:bCs/>
          <w:lang w:val="ru-RU"/>
        </w:rPr>
        <w:t>ПЕДАГОШКЕ</w:t>
      </w:r>
      <w:r>
        <w:rPr>
          <w:b/>
          <w:bCs/>
          <w:lang w:val="ru-RU"/>
        </w:rPr>
        <w:t xml:space="preserve"> ОСОБИНЕ</w:t>
      </w:r>
      <w:r w:rsidRPr="00E770EF">
        <w:rPr>
          <w:b/>
          <w:bCs/>
          <w:lang w:val="ru-RU"/>
        </w:rPr>
        <w:t xml:space="preserve"> РУКОПИСА</w:t>
      </w:r>
    </w:p>
    <w:p w14:paraId="58D473EC" w14:textId="77777777" w:rsidR="000162FE" w:rsidRPr="00E770EF" w:rsidRDefault="000162FE" w:rsidP="00467389">
      <w:pPr>
        <w:autoSpaceDE w:val="0"/>
        <w:autoSpaceDN w:val="0"/>
        <w:adjustRightInd w:val="0"/>
        <w:rPr>
          <w:b/>
          <w:bCs/>
          <w:lang w:val="ru-RU"/>
        </w:rPr>
      </w:pPr>
    </w:p>
    <w:p w14:paraId="69701008" w14:textId="77777777" w:rsidR="000162FE" w:rsidRPr="00550222" w:rsidRDefault="000162FE" w:rsidP="00467389">
      <w:pPr>
        <w:autoSpaceDE w:val="0"/>
        <w:autoSpaceDN w:val="0"/>
        <w:adjustRightInd w:val="0"/>
        <w:spacing w:line="360" w:lineRule="auto"/>
        <w:jc w:val="both"/>
      </w:pPr>
      <w:r w:rsidRPr="00E770EF">
        <w:rPr>
          <w:lang w:val="ru-RU"/>
        </w:rPr>
        <w:t>Рукопис је у складу са наставним програмом предмета</w:t>
      </w:r>
      <w:r>
        <w:t>:</w:t>
      </w:r>
      <w:r>
        <w:tab/>
      </w:r>
      <w:r w:rsidRPr="003D6377">
        <w:rPr>
          <w:lang w:val="ru-RU"/>
        </w:rPr>
        <w:t>ДА</w:t>
      </w:r>
      <w:r>
        <w:rPr>
          <w:lang w:val="ru-RU"/>
        </w:rPr>
        <w:tab/>
      </w:r>
      <w:r>
        <w:rPr>
          <w:lang w:val="ru-RU"/>
        </w:rPr>
        <w:tab/>
        <w:t>НЕ</w:t>
      </w:r>
    </w:p>
    <w:p w14:paraId="0B23E0F2" w14:textId="77777777" w:rsidR="000162FE" w:rsidRPr="00550222" w:rsidRDefault="000162FE" w:rsidP="00467389">
      <w:pPr>
        <w:autoSpaceDE w:val="0"/>
        <w:autoSpaceDN w:val="0"/>
        <w:adjustRightInd w:val="0"/>
        <w:spacing w:line="360" w:lineRule="auto"/>
        <w:jc w:val="both"/>
      </w:pPr>
      <w:r w:rsidRPr="003D6377">
        <w:rPr>
          <w:lang w:val="ru-RU"/>
        </w:rPr>
        <w:t>Обим рукописа је примерен фонду часова наставе</w:t>
      </w:r>
      <w:r>
        <w:t>:</w:t>
      </w:r>
      <w:r>
        <w:tab/>
      </w:r>
      <w:r>
        <w:tab/>
      </w:r>
      <w:r w:rsidRPr="003D6377">
        <w:rPr>
          <w:lang w:val="ru-RU"/>
        </w:rPr>
        <w:t>ДА</w:t>
      </w:r>
      <w:r>
        <w:rPr>
          <w:lang w:val="ru-RU"/>
        </w:rPr>
        <w:tab/>
      </w:r>
      <w:r>
        <w:rPr>
          <w:lang w:val="ru-RU"/>
        </w:rPr>
        <w:tab/>
        <w:t>НЕ</w:t>
      </w:r>
    </w:p>
    <w:p w14:paraId="7A7955D0" w14:textId="77777777" w:rsidR="000162FE" w:rsidRPr="003B73A2" w:rsidRDefault="000162FE" w:rsidP="00467389">
      <w:pPr>
        <w:autoSpaceDE w:val="0"/>
        <w:autoSpaceDN w:val="0"/>
        <w:adjustRightInd w:val="0"/>
        <w:spacing w:line="360" w:lineRule="auto"/>
        <w:ind w:left="705" w:hanging="705"/>
        <w:jc w:val="both"/>
      </w:pPr>
      <w:r>
        <w:rPr>
          <w:lang w:val="sr-Latn-RS"/>
        </w:rPr>
        <w:t>Де</w:t>
      </w:r>
      <w:r w:rsidRPr="003D6377">
        <w:rPr>
          <w:lang w:val="ru-RU"/>
        </w:rPr>
        <w:t>лови рукописа не покривају области других предмета</w:t>
      </w:r>
      <w:r>
        <w:t>:</w:t>
      </w:r>
      <w:r>
        <w:rPr>
          <w:lang w:val="ru-RU"/>
        </w:rPr>
        <w:tab/>
      </w:r>
      <w:r w:rsidRPr="003D6377">
        <w:rPr>
          <w:lang w:val="ru-RU"/>
        </w:rPr>
        <w:t>ДА</w:t>
      </w:r>
      <w:r>
        <w:rPr>
          <w:lang w:val="ru-RU"/>
        </w:rPr>
        <w:tab/>
      </w:r>
      <w:r>
        <w:rPr>
          <w:lang w:val="ru-RU"/>
        </w:rPr>
        <w:tab/>
        <w:t>НЕ</w:t>
      </w:r>
    </w:p>
    <w:p w14:paraId="1BDE0BB8" w14:textId="77777777" w:rsidR="000162FE" w:rsidRDefault="000162FE" w:rsidP="00467389">
      <w:pPr>
        <w:autoSpaceDE w:val="0"/>
        <w:autoSpaceDN w:val="0"/>
        <w:adjustRightInd w:val="0"/>
        <w:jc w:val="both"/>
        <w:rPr>
          <w:color w:val="000000"/>
        </w:rPr>
      </w:pPr>
      <w:r w:rsidRPr="003D6377">
        <w:rPr>
          <w:lang w:val="ru-RU"/>
        </w:rPr>
        <w:t>Рукопис је у складу са</w:t>
      </w:r>
      <w:r w:rsidRPr="003D6377">
        <w:rPr>
          <w:color w:val="000000"/>
        </w:rPr>
        <w:t xml:space="preserve"> научно-стручним особинама</w:t>
      </w:r>
    </w:p>
    <w:p w14:paraId="30744EC3" w14:textId="77777777" w:rsidR="000162FE" w:rsidRDefault="000162FE" w:rsidP="00467389">
      <w:pPr>
        <w:autoSpaceDE w:val="0"/>
        <w:autoSpaceDN w:val="0"/>
        <w:adjustRightInd w:val="0"/>
        <w:jc w:val="both"/>
        <w:rPr>
          <w:color w:val="000000"/>
        </w:rPr>
      </w:pPr>
      <w:r w:rsidRPr="003D6377">
        <w:rPr>
          <w:color w:val="000000"/>
        </w:rPr>
        <w:t>(заснован на савременим научним и стручним</w:t>
      </w:r>
    </w:p>
    <w:p w14:paraId="78FE5C2A" w14:textId="6D14BD7A" w:rsidR="000162FE" w:rsidRPr="003B73A2" w:rsidRDefault="000162FE" w:rsidP="00467389">
      <w:pPr>
        <w:autoSpaceDE w:val="0"/>
        <w:autoSpaceDN w:val="0"/>
        <w:adjustRightInd w:val="0"/>
        <w:jc w:val="both"/>
      </w:pPr>
      <w:r w:rsidRPr="003D6377">
        <w:rPr>
          <w:color w:val="000000"/>
        </w:rPr>
        <w:t>достигнућима из области којој припада)</w:t>
      </w:r>
      <w:r>
        <w:rPr>
          <w:color w:val="000000"/>
        </w:rPr>
        <w:t>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3D6377">
        <w:rPr>
          <w:lang w:val="ru-RU"/>
        </w:rPr>
        <w:t>ДА</w:t>
      </w:r>
      <w:r>
        <w:rPr>
          <w:lang w:val="ru-RU"/>
        </w:rPr>
        <w:tab/>
      </w:r>
      <w:r>
        <w:rPr>
          <w:lang w:val="ru-RU"/>
        </w:rPr>
        <w:tab/>
        <w:t>НЕ</w:t>
      </w:r>
    </w:p>
    <w:p w14:paraId="5122A27B" w14:textId="77777777" w:rsidR="000162FE" w:rsidRDefault="000162FE" w:rsidP="00467389">
      <w:pPr>
        <w:autoSpaceDE w:val="0"/>
        <w:autoSpaceDN w:val="0"/>
        <w:adjustRightInd w:val="0"/>
      </w:pPr>
    </w:p>
    <w:p w14:paraId="38C01FD3" w14:textId="77777777" w:rsidR="000162FE" w:rsidRDefault="000162FE" w:rsidP="00467389">
      <w:pPr>
        <w:autoSpaceDE w:val="0"/>
        <w:autoSpaceDN w:val="0"/>
        <w:adjustRightInd w:val="0"/>
      </w:pPr>
    </w:p>
    <w:p w14:paraId="3D91C502" w14:textId="77777777" w:rsidR="000162FE" w:rsidRPr="00445F5F" w:rsidRDefault="000162FE" w:rsidP="00467389">
      <w:pPr>
        <w:autoSpaceDE w:val="0"/>
        <w:autoSpaceDN w:val="0"/>
        <w:adjustRightInd w:val="0"/>
      </w:pPr>
    </w:p>
    <w:p w14:paraId="1C3FB206" w14:textId="77777777" w:rsidR="000162FE" w:rsidRPr="00950C39" w:rsidRDefault="000162FE" w:rsidP="00467389">
      <w:pPr>
        <w:autoSpaceDE w:val="0"/>
        <w:autoSpaceDN w:val="0"/>
        <w:adjustRightInd w:val="0"/>
        <w:rPr>
          <w:b/>
          <w:bCs/>
          <w:lang w:val="sr-Latn-RS"/>
        </w:rPr>
      </w:pPr>
      <w:r>
        <w:rPr>
          <w:b/>
          <w:bCs/>
        </w:rPr>
        <w:t xml:space="preserve">3. </w:t>
      </w:r>
      <w:r>
        <w:rPr>
          <w:b/>
          <w:bCs/>
          <w:lang w:val="sr-Latn-RS"/>
        </w:rPr>
        <w:t xml:space="preserve">САЖЕТА АНАЛИЗА </w:t>
      </w:r>
      <w:r w:rsidRPr="00E770EF">
        <w:rPr>
          <w:b/>
          <w:bCs/>
          <w:lang w:val="ru-RU"/>
        </w:rPr>
        <w:t>Р</w:t>
      </w:r>
      <w:r>
        <w:rPr>
          <w:b/>
          <w:bCs/>
          <w:lang w:val="sr-Latn-RS"/>
        </w:rPr>
        <w:t xml:space="preserve">УКОПИСА </w:t>
      </w:r>
      <w:r w:rsidRPr="00950C39">
        <w:rPr>
          <w:lang w:val="sr-Latn-RS"/>
        </w:rPr>
        <w:t xml:space="preserve">(до </w:t>
      </w:r>
      <w:r>
        <w:rPr>
          <w:lang w:val="sr-Latn-RS"/>
        </w:rPr>
        <w:t>4</w:t>
      </w:r>
      <w:r w:rsidRPr="00950C39">
        <w:rPr>
          <w:lang w:val="sr-Latn-RS"/>
        </w:rPr>
        <w:t>000 знакова)</w:t>
      </w:r>
    </w:p>
    <w:p w14:paraId="529D50EB" w14:textId="77777777" w:rsidR="000162FE" w:rsidRDefault="000162FE" w:rsidP="00467389">
      <w:pPr>
        <w:autoSpaceDE w:val="0"/>
        <w:autoSpaceDN w:val="0"/>
        <w:adjustRightInd w:val="0"/>
        <w:rPr>
          <w:bCs/>
          <w:lang w:val="ru-RU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80"/>
      </w:tblGrid>
      <w:tr w:rsidR="000162FE" w:rsidRPr="00E770EF" w14:paraId="4F48EA6D" w14:textId="77777777" w:rsidTr="005D636B">
        <w:trPr>
          <w:trHeight w:val="2317"/>
        </w:trPr>
        <w:tc>
          <w:tcPr>
            <w:tcW w:w="8606" w:type="dxa"/>
          </w:tcPr>
          <w:p w14:paraId="78361ECF" w14:textId="77777777" w:rsidR="000162FE" w:rsidRPr="00025D25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color w:val="000000"/>
                <w:lang w:val="ru-RU"/>
              </w:rPr>
            </w:pPr>
          </w:p>
        </w:tc>
      </w:tr>
    </w:tbl>
    <w:p w14:paraId="3B5641EC" w14:textId="77777777" w:rsidR="000162FE" w:rsidRPr="00E770EF" w:rsidRDefault="000162FE" w:rsidP="00467389">
      <w:pPr>
        <w:autoSpaceDE w:val="0"/>
        <w:autoSpaceDN w:val="0"/>
        <w:adjustRightInd w:val="0"/>
        <w:rPr>
          <w:lang w:val="ru-RU"/>
        </w:rPr>
      </w:pPr>
    </w:p>
    <w:p w14:paraId="772BCAE8" w14:textId="77777777" w:rsidR="000162FE" w:rsidRPr="00950C39" w:rsidRDefault="000162FE" w:rsidP="00467389">
      <w:pPr>
        <w:autoSpaceDE w:val="0"/>
        <w:autoSpaceDN w:val="0"/>
        <w:adjustRightInd w:val="0"/>
        <w:jc w:val="both"/>
        <w:rPr>
          <w:b/>
          <w:bCs/>
          <w:lang w:val="ru-RU"/>
        </w:rPr>
      </w:pPr>
      <w:r>
        <w:rPr>
          <w:color w:val="000000"/>
          <w:lang w:val="sr-Cyrl-CS"/>
        </w:rPr>
        <w:br w:type="page"/>
      </w:r>
      <w:r>
        <w:rPr>
          <w:b/>
          <w:bCs/>
          <w:color w:val="000000"/>
          <w:lang w:val="sr-Latn-RS"/>
        </w:rPr>
        <w:lastRenderedPageBreak/>
        <w:t>4</w:t>
      </w:r>
      <w:r w:rsidRPr="00950C39">
        <w:rPr>
          <w:b/>
          <w:bCs/>
          <w:color w:val="000000"/>
          <w:lang w:val="sr-Latn-RS"/>
        </w:rPr>
        <w:t xml:space="preserve">. </w:t>
      </w:r>
      <w:r w:rsidRPr="00950C39">
        <w:rPr>
          <w:b/>
          <w:bCs/>
          <w:color w:val="000000"/>
          <w:lang w:val="sr-Cyrl-CS"/>
        </w:rPr>
        <w:t>П</w:t>
      </w:r>
      <w:r w:rsidRPr="00950C39">
        <w:rPr>
          <w:b/>
          <w:bCs/>
          <w:color w:val="000000"/>
        </w:rPr>
        <w:t>РЕДЛОГ ЗА КАТЕГОРИЗАЦИЈУ РУКОПИСА</w:t>
      </w:r>
    </w:p>
    <w:p w14:paraId="66140DC1" w14:textId="77777777" w:rsidR="000162FE" w:rsidRDefault="000162FE" w:rsidP="00467389">
      <w:pPr>
        <w:autoSpaceDE w:val="0"/>
        <w:autoSpaceDN w:val="0"/>
        <w:adjustRightInd w:val="0"/>
        <w:rPr>
          <w:lang w:val="ru-RU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567"/>
        <w:gridCol w:w="2835"/>
        <w:gridCol w:w="567"/>
        <w:gridCol w:w="3227"/>
      </w:tblGrid>
      <w:tr w:rsidR="000162FE" w14:paraId="015D3E0D" w14:textId="77777777" w:rsidTr="005D636B">
        <w:tc>
          <w:tcPr>
            <w:tcW w:w="567" w:type="dxa"/>
          </w:tcPr>
          <w:p w14:paraId="2A609F79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ru-RU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57D2B02F" w14:textId="77777777" w:rsidR="000162FE" w:rsidRPr="00950C39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Основни уџбеник</w:t>
            </w:r>
          </w:p>
        </w:tc>
        <w:tc>
          <w:tcPr>
            <w:tcW w:w="567" w:type="dxa"/>
          </w:tcPr>
          <w:p w14:paraId="48BDE300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ru-RU"/>
              </w:rPr>
            </w:pPr>
          </w:p>
        </w:tc>
        <w:tc>
          <w:tcPr>
            <w:tcW w:w="3227" w:type="dxa"/>
            <w:tcBorders>
              <w:top w:val="nil"/>
              <w:bottom w:val="nil"/>
              <w:right w:val="nil"/>
            </w:tcBorders>
          </w:tcPr>
          <w:p w14:paraId="37BA4E5E" w14:textId="77777777" w:rsidR="000162FE" w:rsidRPr="00950C39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Помоћни уџбеник (практикум)</w:t>
            </w:r>
          </w:p>
        </w:tc>
      </w:tr>
    </w:tbl>
    <w:p w14:paraId="71221A4A" w14:textId="77777777" w:rsidR="000162FE" w:rsidRDefault="000162FE" w:rsidP="00467389">
      <w:pPr>
        <w:autoSpaceDE w:val="0"/>
        <w:autoSpaceDN w:val="0"/>
        <w:adjustRightInd w:val="0"/>
        <w:rPr>
          <w:lang w:val="ru-RU"/>
        </w:rPr>
      </w:pPr>
    </w:p>
    <w:p w14:paraId="4457711C" w14:textId="77777777" w:rsidR="000162FE" w:rsidRDefault="000162FE" w:rsidP="00467389">
      <w:pPr>
        <w:autoSpaceDE w:val="0"/>
        <w:autoSpaceDN w:val="0"/>
        <w:adjustRightInd w:val="0"/>
        <w:rPr>
          <w:b/>
          <w:bCs/>
          <w:lang w:val="ru-RU"/>
        </w:rPr>
      </w:pPr>
    </w:p>
    <w:p w14:paraId="699B17A9" w14:textId="77777777" w:rsidR="000162FE" w:rsidRPr="00950C39" w:rsidRDefault="000162FE" w:rsidP="00467389">
      <w:pPr>
        <w:autoSpaceDE w:val="0"/>
        <w:autoSpaceDN w:val="0"/>
        <w:adjustRightInd w:val="0"/>
        <w:rPr>
          <w:b/>
          <w:bCs/>
          <w:lang w:val="ru-RU"/>
        </w:rPr>
      </w:pPr>
    </w:p>
    <w:p w14:paraId="7DE79C16" w14:textId="77777777" w:rsidR="000162FE" w:rsidRPr="00950C39" w:rsidRDefault="000162FE" w:rsidP="00467389">
      <w:pPr>
        <w:autoSpaceDE w:val="0"/>
        <w:autoSpaceDN w:val="0"/>
        <w:adjustRightInd w:val="0"/>
        <w:rPr>
          <w:b/>
          <w:bCs/>
          <w:lang w:val="ru-RU"/>
        </w:rPr>
      </w:pPr>
      <w:r w:rsidRPr="00950C39">
        <w:rPr>
          <w:b/>
          <w:bCs/>
          <w:lang w:val="sr-Latn-RS"/>
        </w:rPr>
        <w:t xml:space="preserve">5. </w:t>
      </w:r>
      <w:r w:rsidRPr="00950C39">
        <w:rPr>
          <w:b/>
          <w:bCs/>
          <w:lang w:val="ru-RU"/>
        </w:rPr>
        <w:t>КОНАЧНА ОЦЕНА РУКОПИСА</w:t>
      </w:r>
    </w:p>
    <w:p w14:paraId="395BF533" w14:textId="77777777" w:rsidR="000162FE" w:rsidRDefault="000162FE" w:rsidP="00467389">
      <w:pPr>
        <w:autoSpaceDE w:val="0"/>
        <w:autoSpaceDN w:val="0"/>
        <w:adjustRightInd w:val="0"/>
        <w:rPr>
          <w:lang w:val="ru-RU"/>
        </w:rPr>
      </w:pPr>
    </w:p>
    <w:tbl>
      <w:tblPr>
        <w:tblStyle w:val="Koordinatnamreatabele"/>
        <w:tblW w:w="8755" w:type="dxa"/>
        <w:tblLook w:val="04A0" w:firstRow="1" w:lastRow="0" w:firstColumn="1" w:lastColumn="0" w:noHBand="0" w:noVBand="1"/>
      </w:tblPr>
      <w:tblGrid>
        <w:gridCol w:w="567"/>
        <w:gridCol w:w="8188"/>
      </w:tblGrid>
      <w:tr w:rsidR="000162FE" w:rsidRPr="00B66716" w14:paraId="2270065C" w14:textId="77777777" w:rsidTr="005D636B">
        <w:tc>
          <w:tcPr>
            <w:tcW w:w="567" w:type="dxa"/>
            <w:tcBorders>
              <w:bottom w:val="single" w:sz="4" w:space="0" w:color="auto"/>
            </w:tcBorders>
          </w:tcPr>
          <w:p w14:paraId="17DA6D16" w14:textId="77777777" w:rsidR="000162FE" w:rsidRPr="00B66716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  <w:tc>
          <w:tcPr>
            <w:tcW w:w="8188" w:type="dxa"/>
            <w:tcBorders>
              <w:top w:val="nil"/>
              <w:bottom w:val="nil"/>
              <w:right w:val="nil"/>
            </w:tcBorders>
          </w:tcPr>
          <w:p w14:paraId="3197AA61" w14:textId="77777777" w:rsidR="000162FE" w:rsidRPr="00B66716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lang w:val="sr-Latn-RS"/>
              </w:rPr>
            </w:pPr>
            <w:r w:rsidRPr="00B66716">
              <w:rPr>
                <w:b/>
                <w:bCs/>
                <w:lang w:val="sr-Latn-RS"/>
              </w:rPr>
              <w:t>Објавити без измена</w:t>
            </w:r>
          </w:p>
        </w:tc>
      </w:tr>
      <w:tr w:rsidR="000162FE" w:rsidRPr="00B66716" w14:paraId="569921DB" w14:textId="77777777" w:rsidTr="005D636B">
        <w:tc>
          <w:tcPr>
            <w:tcW w:w="567" w:type="dxa"/>
            <w:tcBorders>
              <w:left w:val="nil"/>
              <w:right w:val="nil"/>
            </w:tcBorders>
          </w:tcPr>
          <w:p w14:paraId="3EB0B6F6" w14:textId="77777777" w:rsidR="000162FE" w:rsidRPr="00B66716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  <w:tc>
          <w:tcPr>
            <w:tcW w:w="8188" w:type="dxa"/>
            <w:tcBorders>
              <w:top w:val="nil"/>
              <w:left w:val="nil"/>
              <w:bottom w:val="nil"/>
              <w:right w:val="nil"/>
            </w:tcBorders>
          </w:tcPr>
          <w:p w14:paraId="1C67D668" w14:textId="77777777" w:rsidR="000162FE" w:rsidRPr="00B66716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lang w:val="sr-Latn-RS"/>
              </w:rPr>
            </w:pPr>
          </w:p>
        </w:tc>
      </w:tr>
      <w:tr w:rsidR="000162FE" w:rsidRPr="00B66716" w14:paraId="3B0F27DF" w14:textId="77777777" w:rsidTr="005D636B">
        <w:tc>
          <w:tcPr>
            <w:tcW w:w="567" w:type="dxa"/>
            <w:tcBorders>
              <w:bottom w:val="single" w:sz="4" w:space="0" w:color="auto"/>
            </w:tcBorders>
          </w:tcPr>
          <w:p w14:paraId="4BB4B2BD" w14:textId="77777777" w:rsidR="000162FE" w:rsidRPr="00B66716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  <w:tc>
          <w:tcPr>
            <w:tcW w:w="8188" w:type="dxa"/>
            <w:tcBorders>
              <w:top w:val="nil"/>
              <w:bottom w:val="nil"/>
              <w:right w:val="nil"/>
            </w:tcBorders>
          </w:tcPr>
          <w:p w14:paraId="6E39D0E1" w14:textId="77777777" w:rsidR="000162FE" w:rsidRPr="00B66716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lang w:val="sr-Latn-RS"/>
              </w:rPr>
            </w:pPr>
            <w:r w:rsidRPr="00B66716">
              <w:rPr>
                <w:b/>
                <w:bCs/>
                <w:lang w:val="sr-Latn-RS"/>
              </w:rPr>
              <w:t xml:space="preserve">Објавити после извршене измене / допуне рукописа </w:t>
            </w:r>
            <w:r w:rsidRPr="00B66716">
              <w:rPr>
                <w:lang w:val="sr-Latn-RS"/>
              </w:rPr>
              <w:t xml:space="preserve">(дати </w:t>
            </w:r>
            <w:r>
              <w:rPr>
                <w:lang w:val="sr-Latn-RS"/>
              </w:rPr>
              <w:t xml:space="preserve">примедбе и </w:t>
            </w:r>
            <w:r w:rsidRPr="00B66716">
              <w:rPr>
                <w:lang w:val="sr-Latn-RS"/>
              </w:rPr>
              <w:t>сугестије)</w:t>
            </w:r>
          </w:p>
        </w:tc>
      </w:tr>
      <w:tr w:rsidR="000162FE" w:rsidRPr="00B66716" w14:paraId="70013E69" w14:textId="77777777" w:rsidTr="005D636B">
        <w:tc>
          <w:tcPr>
            <w:tcW w:w="567" w:type="dxa"/>
            <w:tcBorders>
              <w:left w:val="nil"/>
              <w:right w:val="nil"/>
            </w:tcBorders>
          </w:tcPr>
          <w:p w14:paraId="4F7971A6" w14:textId="77777777" w:rsidR="000162FE" w:rsidRPr="00B66716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  <w:tc>
          <w:tcPr>
            <w:tcW w:w="8188" w:type="dxa"/>
            <w:tcBorders>
              <w:top w:val="nil"/>
              <w:left w:val="nil"/>
              <w:bottom w:val="nil"/>
              <w:right w:val="nil"/>
            </w:tcBorders>
          </w:tcPr>
          <w:p w14:paraId="0109CCC4" w14:textId="77777777" w:rsidR="000162FE" w:rsidRPr="00B66716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lang w:val="sr-Latn-RS"/>
              </w:rPr>
            </w:pPr>
          </w:p>
        </w:tc>
      </w:tr>
      <w:tr w:rsidR="000162FE" w:rsidRPr="00B66716" w14:paraId="4A698BBD" w14:textId="77777777" w:rsidTr="005D636B">
        <w:tc>
          <w:tcPr>
            <w:tcW w:w="567" w:type="dxa"/>
          </w:tcPr>
          <w:p w14:paraId="7AC43FB9" w14:textId="77777777" w:rsidR="000162FE" w:rsidRPr="00B66716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  <w:tc>
          <w:tcPr>
            <w:tcW w:w="8188" w:type="dxa"/>
            <w:tcBorders>
              <w:top w:val="nil"/>
              <w:bottom w:val="nil"/>
              <w:right w:val="nil"/>
            </w:tcBorders>
          </w:tcPr>
          <w:p w14:paraId="55CD9211" w14:textId="77777777" w:rsidR="000162FE" w:rsidRPr="00B66716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lang w:val="sr-Latn-RS"/>
              </w:rPr>
            </w:pPr>
            <w:r w:rsidRPr="00B66716">
              <w:rPr>
                <w:b/>
                <w:bCs/>
                <w:lang w:val="sr-Latn-RS"/>
              </w:rPr>
              <w:t>Одбацити</w:t>
            </w:r>
          </w:p>
        </w:tc>
      </w:tr>
    </w:tbl>
    <w:p w14:paraId="4E22AB46" w14:textId="77777777" w:rsidR="000162FE" w:rsidRDefault="000162FE" w:rsidP="00467389">
      <w:pPr>
        <w:autoSpaceDE w:val="0"/>
        <w:autoSpaceDN w:val="0"/>
        <w:adjustRightInd w:val="0"/>
        <w:rPr>
          <w:color w:val="000000"/>
          <w:lang w:val="sr-Cyrl-CS"/>
        </w:rPr>
      </w:pPr>
    </w:p>
    <w:p w14:paraId="23117F90" w14:textId="77777777" w:rsidR="000162FE" w:rsidRDefault="000162FE" w:rsidP="00467389">
      <w:pPr>
        <w:autoSpaceDE w:val="0"/>
        <w:autoSpaceDN w:val="0"/>
        <w:adjustRightInd w:val="0"/>
        <w:rPr>
          <w:color w:val="000000"/>
          <w:lang w:val="sr-Cyrl-CS"/>
        </w:rPr>
      </w:pPr>
    </w:p>
    <w:p w14:paraId="715776B3" w14:textId="77777777" w:rsidR="000162FE" w:rsidRPr="009D2E1D" w:rsidRDefault="000162FE" w:rsidP="00467389">
      <w:pPr>
        <w:autoSpaceDE w:val="0"/>
        <w:autoSpaceDN w:val="0"/>
        <w:adjustRightInd w:val="0"/>
        <w:rPr>
          <w:color w:val="000000"/>
          <w:lang w:val="sr-Cyrl-CS"/>
        </w:rPr>
      </w:pPr>
    </w:p>
    <w:p w14:paraId="4371A47E" w14:textId="77777777" w:rsidR="000162FE" w:rsidRPr="00950C39" w:rsidRDefault="000162FE" w:rsidP="00467389">
      <w:pPr>
        <w:autoSpaceDE w:val="0"/>
        <w:autoSpaceDN w:val="0"/>
        <w:adjustRightInd w:val="0"/>
        <w:rPr>
          <w:b/>
          <w:bCs/>
          <w:lang w:val="sr-Latn-RS"/>
        </w:rPr>
      </w:pPr>
      <w:r>
        <w:rPr>
          <w:b/>
        </w:rPr>
        <w:t>6. ПРИМЕДБЕ И СУГЕСТИЈЕ РЕЦЕНЗЕНТА</w:t>
      </w:r>
      <w:r>
        <w:rPr>
          <w:b/>
          <w:bCs/>
          <w:lang w:val="sr-Latn-RS"/>
        </w:rPr>
        <w:t xml:space="preserve"> </w:t>
      </w:r>
      <w:r w:rsidRPr="00950C39">
        <w:rPr>
          <w:lang w:val="sr-Latn-RS"/>
        </w:rPr>
        <w:t>(</w:t>
      </w:r>
      <w:r>
        <w:rPr>
          <w:lang w:val="sr-Latn-RS"/>
        </w:rPr>
        <w:t>уколико постоје</w:t>
      </w:r>
      <w:r w:rsidRPr="00950C39">
        <w:rPr>
          <w:lang w:val="sr-Latn-RS"/>
        </w:rPr>
        <w:t>)</w:t>
      </w:r>
    </w:p>
    <w:p w14:paraId="79C04C2A" w14:textId="77777777" w:rsidR="000162FE" w:rsidRDefault="000162FE" w:rsidP="00467389">
      <w:pPr>
        <w:autoSpaceDE w:val="0"/>
        <w:autoSpaceDN w:val="0"/>
        <w:adjustRightInd w:val="0"/>
        <w:rPr>
          <w:bCs/>
          <w:lang w:val="ru-RU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80"/>
      </w:tblGrid>
      <w:tr w:rsidR="000162FE" w:rsidRPr="00E770EF" w14:paraId="0F15F12D" w14:textId="77777777" w:rsidTr="005D636B">
        <w:trPr>
          <w:trHeight w:val="2317"/>
        </w:trPr>
        <w:tc>
          <w:tcPr>
            <w:tcW w:w="8606" w:type="dxa"/>
          </w:tcPr>
          <w:p w14:paraId="6136D1A7" w14:textId="77777777" w:rsidR="000162FE" w:rsidRPr="00025D25" w:rsidRDefault="000162FE" w:rsidP="005D636B">
            <w:pPr>
              <w:autoSpaceDE w:val="0"/>
              <w:autoSpaceDN w:val="0"/>
              <w:adjustRightInd w:val="0"/>
              <w:rPr>
                <w:b/>
                <w:bCs/>
                <w:color w:val="000000"/>
                <w:lang w:val="ru-RU"/>
              </w:rPr>
            </w:pPr>
          </w:p>
        </w:tc>
      </w:tr>
    </w:tbl>
    <w:p w14:paraId="57D20857" w14:textId="77777777" w:rsidR="000162FE" w:rsidRDefault="000162FE" w:rsidP="00467389">
      <w:pPr>
        <w:spacing w:after="120"/>
        <w:rPr>
          <w:b/>
        </w:rPr>
      </w:pPr>
    </w:p>
    <w:p w14:paraId="2F96C5E7" w14:textId="77777777" w:rsidR="000162FE" w:rsidRDefault="000162FE" w:rsidP="00467389">
      <w:pPr>
        <w:spacing w:after="120"/>
        <w:rPr>
          <w:b/>
        </w:rPr>
      </w:pPr>
      <w:r>
        <w:rPr>
          <w:b/>
        </w:rPr>
        <w:br w:type="page"/>
      </w:r>
      <w:r w:rsidRPr="004F529A">
        <w:rPr>
          <w:b/>
        </w:rPr>
        <w:lastRenderedPageBreak/>
        <w:t>ПОДАЦИ О РЕЦЕНЗЕНТУ</w:t>
      </w:r>
    </w:p>
    <w:p w14:paraId="4632EFA8" w14:textId="77777777" w:rsidR="000162FE" w:rsidRPr="004F529A" w:rsidRDefault="000162FE" w:rsidP="00467389">
      <w:pPr>
        <w:rPr>
          <w:lang w:val="sr-Cyrl-CS"/>
        </w:rPr>
      </w:pPr>
    </w:p>
    <w:p w14:paraId="2B20D779" w14:textId="77777777" w:rsidR="000162FE" w:rsidRPr="00B66716" w:rsidRDefault="000162FE" w:rsidP="00467389">
      <w:pPr>
        <w:rPr>
          <w:lang w:val="sr-Cyrl-CS"/>
        </w:rPr>
      </w:pPr>
      <w:r w:rsidRPr="00B66716">
        <w:rPr>
          <w:lang w:val="sr-Cyrl-CS"/>
        </w:rPr>
        <w:t>Име и презиме:</w:t>
      </w:r>
    </w:p>
    <w:p w14:paraId="25F715D3" w14:textId="77777777" w:rsidR="000162FE" w:rsidRDefault="000162FE" w:rsidP="00467389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162FE" w14:paraId="754AAE77" w14:textId="77777777" w:rsidTr="005D636B">
        <w:tc>
          <w:tcPr>
            <w:tcW w:w="8856" w:type="dxa"/>
          </w:tcPr>
          <w:p w14:paraId="130D0377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4D13FAF3" w14:textId="77777777" w:rsidR="000162FE" w:rsidRDefault="000162FE" w:rsidP="00467389">
      <w:pPr>
        <w:autoSpaceDE w:val="0"/>
        <w:autoSpaceDN w:val="0"/>
        <w:adjustRightInd w:val="0"/>
        <w:spacing w:after="120"/>
      </w:pPr>
    </w:p>
    <w:p w14:paraId="128F0F87" w14:textId="77777777" w:rsidR="000162FE" w:rsidRPr="00B66716" w:rsidRDefault="000162FE" w:rsidP="00467389">
      <w:pPr>
        <w:rPr>
          <w:lang w:val="sr-Cyrl-CS"/>
        </w:rPr>
      </w:pPr>
      <w:r w:rsidRPr="00B66716">
        <w:rPr>
          <w:lang w:val="sr-Cyrl-CS"/>
        </w:rPr>
        <w:t>Звање:</w:t>
      </w:r>
    </w:p>
    <w:p w14:paraId="155359F4" w14:textId="77777777" w:rsidR="000162FE" w:rsidRDefault="000162FE" w:rsidP="00467389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162FE" w14:paraId="7CBE8857" w14:textId="77777777" w:rsidTr="005D636B">
        <w:tc>
          <w:tcPr>
            <w:tcW w:w="8856" w:type="dxa"/>
          </w:tcPr>
          <w:p w14:paraId="39AEAA0D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348166B8" w14:textId="77777777" w:rsidR="000162FE" w:rsidRPr="004F529A" w:rsidRDefault="000162FE" w:rsidP="00467389">
      <w:pPr>
        <w:autoSpaceDE w:val="0"/>
        <w:autoSpaceDN w:val="0"/>
        <w:adjustRightInd w:val="0"/>
        <w:spacing w:after="120"/>
      </w:pPr>
    </w:p>
    <w:p w14:paraId="634E7716" w14:textId="77777777" w:rsidR="000162FE" w:rsidRPr="00B66716" w:rsidRDefault="000162FE" w:rsidP="00467389">
      <w:pPr>
        <w:rPr>
          <w:lang w:val="sr-Cyrl-CS"/>
        </w:rPr>
      </w:pPr>
      <w:r>
        <w:rPr>
          <w:lang w:val="sr-Latn-RS"/>
        </w:rPr>
        <w:t>Пун н</w:t>
      </w:r>
      <w:r w:rsidRPr="00B66716">
        <w:rPr>
          <w:lang w:val="sr-Cyrl-CS"/>
        </w:rPr>
        <w:t xml:space="preserve">азив </w:t>
      </w:r>
      <w:r>
        <w:rPr>
          <w:lang w:val="sr-Latn-RS"/>
        </w:rPr>
        <w:t xml:space="preserve">и седиште </w:t>
      </w:r>
      <w:r w:rsidRPr="00B66716">
        <w:rPr>
          <w:lang w:val="sr-Cyrl-CS"/>
        </w:rPr>
        <w:t>матичне установе рецензента:</w:t>
      </w:r>
    </w:p>
    <w:p w14:paraId="543B6374" w14:textId="77777777" w:rsidR="000162FE" w:rsidRDefault="000162FE" w:rsidP="00467389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162FE" w14:paraId="4A7C4F49" w14:textId="77777777" w:rsidTr="005D636B">
        <w:tc>
          <w:tcPr>
            <w:tcW w:w="8856" w:type="dxa"/>
          </w:tcPr>
          <w:p w14:paraId="05633887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1DFA7EDC" w14:textId="77777777" w:rsidR="000162FE" w:rsidRDefault="000162FE" w:rsidP="00467389">
      <w:pPr>
        <w:autoSpaceDE w:val="0"/>
        <w:autoSpaceDN w:val="0"/>
        <w:adjustRightInd w:val="0"/>
        <w:spacing w:after="120"/>
      </w:pPr>
    </w:p>
    <w:p w14:paraId="2DE18182" w14:textId="77777777" w:rsidR="000162FE" w:rsidRDefault="000162FE" w:rsidP="00467389">
      <w:pPr>
        <w:autoSpaceDE w:val="0"/>
        <w:autoSpaceDN w:val="0"/>
        <w:adjustRightInd w:val="0"/>
        <w:spacing w:after="120"/>
      </w:pPr>
    </w:p>
    <w:p w14:paraId="3F322BEC" w14:textId="77777777" w:rsidR="000162FE" w:rsidRDefault="000162FE" w:rsidP="00467389">
      <w:pPr>
        <w:autoSpaceDE w:val="0"/>
        <w:autoSpaceDN w:val="0"/>
        <w:adjustRightInd w:val="0"/>
        <w:spacing w:after="120"/>
      </w:pPr>
    </w:p>
    <w:p w14:paraId="02CBD275" w14:textId="77777777" w:rsidR="000162FE" w:rsidRDefault="000162FE" w:rsidP="00467389">
      <w:pPr>
        <w:autoSpaceDE w:val="0"/>
        <w:autoSpaceDN w:val="0"/>
        <w:adjustRightInd w:val="0"/>
        <w:spacing w:after="120"/>
      </w:pPr>
    </w:p>
    <w:p w14:paraId="60557E2F" w14:textId="77777777" w:rsidR="000162FE" w:rsidRDefault="000162FE" w:rsidP="00467389">
      <w:pPr>
        <w:spacing w:after="120"/>
        <w:rPr>
          <w:b/>
        </w:rPr>
      </w:pPr>
      <w:r w:rsidRPr="00412F0B">
        <w:rPr>
          <w:b/>
        </w:rPr>
        <w:t>Потписивањем овог документа</w:t>
      </w:r>
      <w:r>
        <w:rPr>
          <w:b/>
        </w:rPr>
        <w:t xml:space="preserve"> </w:t>
      </w:r>
      <w:r w:rsidRPr="00412F0B">
        <w:rPr>
          <w:b/>
        </w:rPr>
        <w:t>и</w:t>
      </w:r>
      <w:r>
        <w:rPr>
          <w:b/>
        </w:rPr>
        <w:t>зјављујем да за мој рецензентски ангажман на именованом рукопису не постоји никакав вид сукоба интереса.</w:t>
      </w:r>
    </w:p>
    <w:p w14:paraId="4AD6CD4F" w14:textId="77777777" w:rsidR="000162FE" w:rsidRDefault="000162FE" w:rsidP="00467389">
      <w:pPr>
        <w:autoSpaceDE w:val="0"/>
        <w:autoSpaceDN w:val="0"/>
        <w:adjustRightInd w:val="0"/>
        <w:spacing w:after="120"/>
      </w:pPr>
    </w:p>
    <w:p w14:paraId="2D8F2053" w14:textId="77777777" w:rsidR="000162FE" w:rsidRDefault="000162FE" w:rsidP="00467389">
      <w:pPr>
        <w:autoSpaceDE w:val="0"/>
        <w:autoSpaceDN w:val="0"/>
        <w:adjustRightInd w:val="0"/>
        <w:spacing w:after="120"/>
      </w:pPr>
    </w:p>
    <w:p w14:paraId="66D7D4B6" w14:textId="77777777" w:rsidR="000162FE" w:rsidRDefault="000162FE" w:rsidP="00467389">
      <w:pPr>
        <w:autoSpaceDE w:val="0"/>
        <w:autoSpaceDN w:val="0"/>
        <w:adjustRightInd w:val="0"/>
        <w:spacing w:after="120"/>
      </w:pPr>
    </w:p>
    <w:p w14:paraId="01082BAE" w14:textId="77777777" w:rsidR="000162FE" w:rsidRDefault="000162FE" w:rsidP="00467389">
      <w:pPr>
        <w:autoSpaceDE w:val="0"/>
        <w:autoSpaceDN w:val="0"/>
        <w:adjustRightInd w:val="0"/>
        <w:spacing w:after="120"/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1797"/>
        <w:gridCol w:w="2052"/>
        <w:gridCol w:w="417"/>
        <w:gridCol w:w="4374"/>
      </w:tblGrid>
      <w:tr w:rsidR="000162FE" w14:paraId="32309467" w14:textId="77777777" w:rsidTr="005D636B">
        <w:trPr>
          <w:trHeight w:val="567"/>
        </w:trPr>
        <w:tc>
          <w:tcPr>
            <w:tcW w:w="1809" w:type="dxa"/>
            <w:tcBorders>
              <w:top w:val="nil"/>
              <w:left w:val="nil"/>
              <w:bottom w:val="nil"/>
            </w:tcBorders>
            <w:vAlign w:val="center"/>
          </w:tcPr>
          <w:p w14:paraId="3180525B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Место:</w:t>
            </w:r>
          </w:p>
        </w:tc>
        <w:tc>
          <w:tcPr>
            <w:tcW w:w="2127" w:type="dxa"/>
            <w:vAlign w:val="center"/>
          </w:tcPr>
          <w:p w14:paraId="22E443FB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  <w:vAlign w:val="center"/>
          </w:tcPr>
          <w:p w14:paraId="2A10A7C6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4495" w:type="dxa"/>
            <w:tcBorders>
              <w:top w:val="nil"/>
              <w:left w:val="nil"/>
              <w:right w:val="nil"/>
            </w:tcBorders>
            <w:vAlign w:val="center"/>
          </w:tcPr>
          <w:p w14:paraId="5C011FDF" w14:textId="77777777" w:rsidR="000162FE" w:rsidRDefault="000162FE" w:rsidP="005D636B">
            <w:pPr>
              <w:autoSpaceDE w:val="0"/>
              <w:autoSpaceDN w:val="0"/>
              <w:adjustRightInd w:val="0"/>
              <w:jc w:val="center"/>
              <w:rPr>
                <w:lang w:val="sr-Latn-RS"/>
              </w:rPr>
            </w:pPr>
            <w:r>
              <w:rPr>
                <w:lang w:val="sr-Latn-RS"/>
              </w:rPr>
              <w:t>Својеручни потпис рецензента:</w:t>
            </w:r>
          </w:p>
        </w:tc>
      </w:tr>
      <w:tr w:rsidR="000162FE" w14:paraId="797A47DB" w14:textId="77777777" w:rsidTr="005D636B">
        <w:trPr>
          <w:trHeight w:val="567"/>
        </w:trPr>
        <w:tc>
          <w:tcPr>
            <w:tcW w:w="1809" w:type="dxa"/>
            <w:tcBorders>
              <w:top w:val="nil"/>
              <w:left w:val="nil"/>
              <w:bottom w:val="nil"/>
            </w:tcBorders>
            <w:vAlign w:val="center"/>
          </w:tcPr>
          <w:p w14:paraId="0CBA023F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Датум</w:t>
            </w:r>
          </w:p>
          <w:p w14:paraId="56F4E1A9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(дд/мм/гггг):</w:t>
            </w:r>
          </w:p>
        </w:tc>
        <w:tc>
          <w:tcPr>
            <w:tcW w:w="2127" w:type="dxa"/>
            <w:vAlign w:val="center"/>
          </w:tcPr>
          <w:p w14:paraId="0B81E1C5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10BF0016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4495" w:type="dxa"/>
            <w:vAlign w:val="center"/>
          </w:tcPr>
          <w:p w14:paraId="0A730458" w14:textId="77777777" w:rsidR="000162FE" w:rsidRDefault="000162FE" w:rsidP="005D636B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63239CFC" w14:textId="77777777" w:rsidR="000162FE" w:rsidRDefault="000162FE" w:rsidP="00467389">
      <w:pPr>
        <w:autoSpaceDE w:val="0"/>
        <w:autoSpaceDN w:val="0"/>
        <w:adjustRightInd w:val="0"/>
        <w:rPr>
          <w:rFonts w:eastAsia="Calibri"/>
          <w:lang w:val="sr-Cyrl-RS"/>
        </w:rPr>
      </w:pPr>
    </w:p>
    <w:p w14:paraId="684A5645" w14:textId="77777777" w:rsidR="000162FE" w:rsidRDefault="000162FE" w:rsidP="00467389">
      <w:pPr>
        <w:autoSpaceDE w:val="0"/>
        <w:autoSpaceDN w:val="0"/>
        <w:adjustRightInd w:val="0"/>
        <w:rPr>
          <w:rFonts w:eastAsia="Calibri"/>
          <w:lang w:val="sr-Cyrl-RS"/>
        </w:rPr>
      </w:pPr>
    </w:p>
    <w:p w14:paraId="06DC9665" w14:textId="77777777" w:rsidR="000162FE" w:rsidRDefault="000162FE" w:rsidP="00467389">
      <w:pPr>
        <w:autoSpaceDE w:val="0"/>
        <w:autoSpaceDN w:val="0"/>
        <w:adjustRightInd w:val="0"/>
        <w:rPr>
          <w:rFonts w:eastAsia="Calibri"/>
          <w:lang w:val="sr-Cyrl-RS"/>
        </w:rPr>
      </w:pPr>
    </w:p>
    <w:p w14:paraId="578267CC" w14:textId="77777777" w:rsidR="000162FE" w:rsidRDefault="000162FE" w:rsidP="00467389">
      <w:pPr>
        <w:autoSpaceDE w:val="0"/>
        <w:autoSpaceDN w:val="0"/>
        <w:adjustRightInd w:val="0"/>
        <w:rPr>
          <w:rFonts w:eastAsia="Calibri"/>
          <w:lang w:val="sr-Latn-RS"/>
        </w:rPr>
      </w:pPr>
      <w:r>
        <w:rPr>
          <w:rFonts w:eastAsia="Calibri"/>
          <w:lang w:val="sr-Latn-RS"/>
        </w:rPr>
        <w:t>Прилог:</w:t>
      </w:r>
    </w:p>
    <w:p w14:paraId="40D4E569" w14:textId="77777777" w:rsidR="000162FE" w:rsidRDefault="000162FE" w:rsidP="00467389">
      <w:pPr>
        <w:autoSpaceDE w:val="0"/>
        <w:autoSpaceDN w:val="0"/>
        <w:adjustRightInd w:val="0"/>
        <w:rPr>
          <w:rFonts w:eastAsia="Calibri"/>
          <w:lang w:val="sr-Latn-RS"/>
        </w:rPr>
      </w:pPr>
    </w:p>
    <w:p w14:paraId="4271C0FD" w14:textId="77777777" w:rsidR="000162FE" w:rsidRPr="00467389" w:rsidRDefault="000162FE" w:rsidP="00467389">
      <w:pPr>
        <w:autoSpaceDE w:val="0"/>
        <w:autoSpaceDN w:val="0"/>
        <w:adjustRightInd w:val="0"/>
        <w:rPr>
          <w:rFonts w:eastAsia="Calibri"/>
          <w:lang w:val="sr-Latn-RS"/>
        </w:rPr>
      </w:pPr>
      <w:r>
        <w:rPr>
          <w:rFonts w:eastAsia="Calibri"/>
          <w:lang w:val="sr-Latn-RS"/>
        </w:rPr>
        <w:t>1. Извод из Књиге предмета Факултета, по важећем Плану наставе.</w:t>
      </w:r>
    </w:p>
    <w:sectPr w:rsidR="000162FE" w:rsidRPr="00467389" w:rsidSect="00B7396D">
      <w:footerReference w:type="even" r:id="rId8"/>
      <w:footerReference w:type="default" r:id="rId9"/>
      <w:type w:val="continuous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88BBB" w14:textId="77777777" w:rsidR="00F93E61" w:rsidRDefault="00F93E61">
      <w:r>
        <w:separator/>
      </w:r>
    </w:p>
  </w:endnote>
  <w:endnote w:type="continuationSeparator" w:id="0">
    <w:p w14:paraId="1DA52FB1" w14:textId="77777777" w:rsidR="00F93E61" w:rsidRDefault="00F93E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08CF6" w14:textId="77777777" w:rsidR="00595113" w:rsidRDefault="00595113" w:rsidP="00595113">
    <w:pPr>
      <w:pStyle w:val="Podnojestranic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3CC9C59" w14:textId="77777777" w:rsidR="00595113" w:rsidRDefault="00595113" w:rsidP="00595113">
    <w:pPr>
      <w:pStyle w:val="Podnojestranic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BB925" w14:textId="77777777" w:rsidR="00595113" w:rsidRDefault="00595113" w:rsidP="00595113">
    <w:pPr>
      <w:pStyle w:val="Podnojestranic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separate"/>
    </w:r>
    <w:r w:rsidR="00A416F6">
      <w:rPr>
        <w:rStyle w:val="Brojstranice"/>
        <w:noProof/>
      </w:rPr>
      <w:t>1</w:t>
    </w:r>
    <w:r>
      <w:rPr>
        <w:rStyle w:val="Brojstranice"/>
      </w:rPr>
      <w:fldChar w:fldCharType="end"/>
    </w:r>
  </w:p>
  <w:p w14:paraId="3F3ABC73" w14:textId="77777777" w:rsidR="00595113" w:rsidRDefault="00595113" w:rsidP="00595113">
    <w:pPr>
      <w:pStyle w:val="Podnojestranic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CF6A7" w14:textId="77777777" w:rsidR="00F93E61" w:rsidRDefault="00F93E61">
      <w:r>
        <w:separator/>
      </w:r>
    </w:p>
  </w:footnote>
  <w:footnote w:type="continuationSeparator" w:id="0">
    <w:p w14:paraId="270E23C5" w14:textId="77777777" w:rsidR="00F93E61" w:rsidRDefault="00F93E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CB2FA52"/>
    <w:multiLevelType w:val="hybridMultilevel"/>
    <w:tmpl w:val="D1EE7A7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B3119DA"/>
    <w:multiLevelType w:val="hybridMultilevel"/>
    <w:tmpl w:val="0BC86150"/>
    <w:lvl w:ilvl="0" w:tplc="5D806298">
      <w:start w:val="1"/>
      <w:numFmt w:val="bullet"/>
      <w:lvlText w:val=""/>
      <w:lvlJc w:val="left"/>
      <w:pPr>
        <w:tabs>
          <w:tab w:val="num" w:pos="1165"/>
        </w:tabs>
        <w:ind w:left="1165" w:firstLine="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32"/>
        </w:tabs>
        <w:ind w:left="2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52"/>
        </w:tabs>
        <w:ind w:left="2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72"/>
        </w:tabs>
        <w:ind w:left="3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92"/>
        </w:tabs>
        <w:ind w:left="4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12"/>
        </w:tabs>
        <w:ind w:left="5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32"/>
        </w:tabs>
        <w:ind w:left="5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52"/>
        </w:tabs>
        <w:ind w:left="6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72"/>
        </w:tabs>
        <w:ind w:left="7172" w:hanging="360"/>
      </w:pPr>
      <w:rPr>
        <w:rFonts w:ascii="Wingdings" w:hAnsi="Wingdings" w:hint="default"/>
      </w:rPr>
    </w:lvl>
  </w:abstractNum>
  <w:abstractNum w:abstractNumId="2" w15:restartNumberingAfterBreak="0">
    <w:nsid w:val="10925E43"/>
    <w:multiLevelType w:val="hybridMultilevel"/>
    <w:tmpl w:val="0EEE1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E5F51"/>
    <w:multiLevelType w:val="hybridMultilevel"/>
    <w:tmpl w:val="06AA031E"/>
    <w:lvl w:ilvl="0" w:tplc="5D806298">
      <w:start w:val="1"/>
      <w:numFmt w:val="bullet"/>
      <w:lvlText w:val=""/>
      <w:lvlJc w:val="left"/>
      <w:pPr>
        <w:tabs>
          <w:tab w:val="num" w:pos="748"/>
        </w:tabs>
        <w:ind w:left="748" w:firstLine="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957D9"/>
    <w:multiLevelType w:val="hybridMultilevel"/>
    <w:tmpl w:val="93B4C8B8"/>
    <w:lvl w:ilvl="0" w:tplc="236651A6">
      <w:start w:val="1"/>
      <w:numFmt w:val="decimal"/>
      <w:lvlText w:val="%1."/>
      <w:lvlJc w:val="left"/>
      <w:pPr>
        <w:tabs>
          <w:tab w:val="num" w:pos="1020"/>
        </w:tabs>
        <w:ind w:left="1020" w:hanging="660"/>
      </w:pPr>
      <w:rPr>
        <w:color w:val="000000"/>
      </w:rPr>
    </w:lvl>
    <w:lvl w:ilvl="1" w:tplc="0409001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2A1AE7"/>
    <w:multiLevelType w:val="hybridMultilevel"/>
    <w:tmpl w:val="2646A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A648B"/>
    <w:multiLevelType w:val="hybridMultilevel"/>
    <w:tmpl w:val="8C96F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114554"/>
    <w:multiLevelType w:val="hybridMultilevel"/>
    <w:tmpl w:val="EE306964"/>
    <w:lvl w:ilvl="0" w:tplc="5D806298">
      <w:start w:val="1"/>
      <w:numFmt w:val="bullet"/>
      <w:lvlText w:val=""/>
      <w:lvlJc w:val="left"/>
      <w:pPr>
        <w:tabs>
          <w:tab w:val="num" w:pos="1193"/>
        </w:tabs>
        <w:ind w:left="1193" w:firstLine="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173C52"/>
    <w:multiLevelType w:val="hybridMultilevel"/>
    <w:tmpl w:val="455C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56DC3"/>
    <w:multiLevelType w:val="hybridMultilevel"/>
    <w:tmpl w:val="DA825FB0"/>
    <w:lvl w:ilvl="0" w:tplc="3F04EB5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279EA"/>
    <w:multiLevelType w:val="hybridMultilevel"/>
    <w:tmpl w:val="B5B45F0C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1" w15:restartNumberingAfterBreak="0">
    <w:nsid w:val="79FE6AE4"/>
    <w:multiLevelType w:val="hybridMultilevel"/>
    <w:tmpl w:val="11704DDA"/>
    <w:lvl w:ilvl="0" w:tplc="8646C1B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  <w:color w:val="00000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2942272">
    <w:abstractNumId w:val="0"/>
  </w:num>
  <w:num w:numId="2" w16cid:durableId="1780760315">
    <w:abstractNumId w:val="11"/>
  </w:num>
  <w:num w:numId="3" w16cid:durableId="1455177005">
    <w:abstractNumId w:val="4"/>
  </w:num>
  <w:num w:numId="4" w16cid:durableId="544410956">
    <w:abstractNumId w:val="7"/>
  </w:num>
  <w:num w:numId="5" w16cid:durableId="1187984600">
    <w:abstractNumId w:val="3"/>
  </w:num>
  <w:num w:numId="6" w16cid:durableId="124009249">
    <w:abstractNumId w:val="1"/>
  </w:num>
  <w:num w:numId="7" w16cid:durableId="532380422">
    <w:abstractNumId w:val="2"/>
  </w:num>
  <w:num w:numId="8" w16cid:durableId="1634142677">
    <w:abstractNumId w:val="5"/>
  </w:num>
  <w:num w:numId="9" w16cid:durableId="1698582723">
    <w:abstractNumId w:val="10"/>
  </w:num>
  <w:num w:numId="10" w16cid:durableId="328217788">
    <w:abstractNumId w:val="9"/>
  </w:num>
  <w:num w:numId="11" w16cid:durableId="1096950141">
    <w:abstractNumId w:val="8"/>
  </w:num>
  <w:num w:numId="12" w16cid:durableId="19125423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zMDS0NDE1NjazNDJV0lEKTi0uzszPAykwqQUAgSRqpSwAAAA="/>
  </w:docVars>
  <w:rsids>
    <w:rsidRoot w:val="004742DD"/>
    <w:rsid w:val="000100ED"/>
    <w:rsid w:val="00015364"/>
    <w:rsid w:val="000162FE"/>
    <w:rsid w:val="00022458"/>
    <w:rsid w:val="000246C6"/>
    <w:rsid w:val="00024B9C"/>
    <w:rsid w:val="00025D25"/>
    <w:rsid w:val="0005680D"/>
    <w:rsid w:val="00065DFD"/>
    <w:rsid w:val="000745DF"/>
    <w:rsid w:val="000A2971"/>
    <w:rsid w:val="000A312A"/>
    <w:rsid w:val="000B1D1E"/>
    <w:rsid w:val="000B2857"/>
    <w:rsid w:val="000E5317"/>
    <w:rsid w:val="000E57E6"/>
    <w:rsid w:val="001160E7"/>
    <w:rsid w:val="00151E33"/>
    <w:rsid w:val="00155544"/>
    <w:rsid w:val="00161BD2"/>
    <w:rsid w:val="00176484"/>
    <w:rsid w:val="0018095E"/>
    <w:rsid w:val="0018196C"/>
    <w:rsid w:val="001851AB"/>
    <w:rsid w:val="00187085"/>
    <w:rsid w:val="0019402D"/>
    <w:rsid w:val="00196F27"/>
    <w:rsid w:val="001A2F5D"/>
    <w:rsid w:val="001A6D5B"/>
    <w:rsid w:val="001B1440"/>
    <w:rsid w:val="001B447A"/>
    <w:rsid w:val="001D040F"/>
    <w:rsid w:val="001D37D1"/>
    <w:rsid w:val="001E3F4A"/>
    <w:rsid w:val="002048DF"/>
    <w:rsid w:val="00226DAC"/>
    <w:rsid w:val="002402B9"/>
    <w:rsid w:val="002874A3"/>
    <w:rsid w:val="00297CE7"/>
    <w:rsid w:val="002A697A"/>
    <w:rsid w:val="002E4140"/>
    <w:rsid w:val="002E7989"/>
    <w:rsid w:val="002F42E4"/>
    <w:rsid w:val="002F7000"/>
    <w:rsid w:val="003112BB"/>
    <w:rsid w:val="00335940"/>
    <w:rsid w:val="00345001"/>
    <w:rsid w:val="00365CC5"/>
    <w:rsid w:val="00373208"/>
    <w:rsid w:val="00382BC3"/>
    <w:rsid w:val="00382D4E"/>
    <w:rsid w:val="0038674B"/>
    <w:rsid w:val="003B0C0F"/>
    <w:rsid w:val="003B73A2"/>
    <w:rsid w:val="003C1D21"/>
    <w:rsid w:val="003C345D"/>
    <w:rsid w:val="003C6B47"/>
    <w:rsid w:val="003D6377"/>
    <w:rsid w:val="003D6C80"/>
    <w:rsid w:val="003F4F4C"/>
    <w:rsid w:val="003F6B77"/>
    <w:rsid w:val="00412F0B"/>
    <w:rsid w:val="004211E3"/>
    <w:rsid w:val="004660EF"/>
    <w:rsid w:val="00467310"/>
    <w:rsid w:val="004742DD"/>
    <w:rsid w:val="004A0623"/>
    <w:rsid w:val="004A628C"/>
    <w:rsid w:val="004B1418"/>
    <w:rsid w:val="004B6481"/>
    <w:rsid w:val="004D3255"/>
    <w:rsid w:val="004D5E71"/>
    <w:rsid w:val="005218AD"/>
    <w:rsid w:val="00540ACC"/>
    <w:rsid w:val="00550222"/>
    <w:rsid w:val="00551C0C"/>
    <w:rsid w:val="00592FEE"/>
    <w:rsid w:val="00595113"/>
    <w:rsid w:val="005A5C53"/>
    <w:rsid w:val="005C273A"/>
    <w:rsid w:val="005D3DB0"/>
    <w:rsid w:val="005D6C22"/>
    <w:rsid w:val="005F13E3"/>
    <w:rsid w:val="005F5329"/>
    <w:rsid w:val="006159F9"/>
    <w:rsid w:val="00625B7D"/>
    <w:rsid w:val="0065011E"/>
    <w:rsid w:val="00670C16"/>
    <w:rsid w:val="00685B25"/>
    <w:rsid w:val="00690299"/>
    <w:rsid w:val="006C2A60"/>
    <w:rsid w:val="006F1C8A"/>
    <w:rsid w:val="006F48FD"/>
    <w:rsid w:val="00741611"/>
    <w:rsid w:val="00756186"/>
    <w:rsid w:val="00761238"/>
    <w:rsid w:val="00771F61"/>
    <w:rsid w:val="00786813"/>
    <w:rsid w:val="00787BBF"/>
    <w:rsid w:val="00793FAD"/>
    <w:rsid w:val="007946F4"/>
    <w:rsid w:val="007A21CF"/>
    <w:rsid w:val="007A38F7"/>
    <w:rsid w:val="007A56A8"/>
    <w:rsid w:val="007B7128"/>
    <w:rsid w:val="007C7FF1"/>
    <w:rsid w:val="007D0115"/>
    <w:rsid w:val="007D0B31"/>
    <w:rsid w:val="008105C7"/>
    <w:rsid w:val="008420FB"/>
    <w:rsid w:val="008708CD"/>
    <w:rsid w:val="0088552B"/>
    <w:rsid w:val="008914CE"/>
    <w:rsid w:val="00894AAC"/>
    <w:rsid w:val="008A156C"/>
    <w:rsid w:val="008A7C70"/>
    <w:rsid w:val="008C2D5A"/>
    <w:rsid w:val="008E7C89"/>
    <w:rsid w:val="009306DE"/>
    <w:rsid w:val="00950C39"/>
    <w:rsid w:val="0095128A"/>
    <w:rsid w:val="00987E36"/>
    <w:rsid w:val="00991E7A"/>
    <w:rsid w:val="009A5BC5"/>
    <w:rsid w:val="009B4EC0"/>
    <w:rsid w:val="009C0F5E"/>
    <w:rsid w:val="009C63DC"/>
    <w:rsid w:val="009D2E1D"/>
    <w:rsid w:val="009E6B69"/>
    <w:rsid w:val="00A16117"/>
    <w:rsid w:val="00A225F0"/>
    <w:rsid w:val="00A23B45"/>
    <w:rsid w:val="00A36E7D"/>
    <w:rsid w:val="00A416F6"/>
    <w:rsid w:val="00A50B63"/>
    <w:rsid w:val="00A51D44"/>
    <w:rsid w:val="00A520DB"/>
    <w:rsid w:val="00A7310C"/>
    <w:rsid w:val="00A8407C"/>
    <w:rsid w:val="00A92404"/>
    <w:rsid w:val="00AB5622"/>
    <w:rsid w:val="00AC22E1"/>
    <w:rsid w:val="00AC48C5"/>
    <w:rsid w:val="00AE1918"/>
    <w:rsid w:val="00B06FA3"/>
    <w:rsid w:val="00B13F00"/>
    <w:rsid w:val="00B21141"/>
    <w:rsid w:val="00B25102"/>
    <w:rsid w:val="00B43817"/>
    <w:rsid w:val="00B66716"/>
    <w:rsid w:val="00B72159"/>
    <w:rsid w:val="00B7396D"/>
    <w:rsid w:val="00B7698D"/>
    <w:rsid w:val="00BA256D"/>
    <w:rsid w:val="00BB7DF7"/>
    <w:rsid w:val="00BC0853"/>
    <w:rsid w:val="00BD1965"/>
    <w:rsid w:val="00C02329"/>
    <w:rsid w:val="00C06513"/>
    <w:rsid w:val="00C06EC6"/>
    <w:rsid w:val="00C33B5A"/>
    <w:rsid w:val="00C4729C"/>
    <w:rsid w:val="00C75F59"/>
    <w:rsid w:val="00C81115"/>
    <w:rsid w:val="00C83207"/>
    <w:rsid w:val="00CA337C"/>
    <w:rsid w:val="00CA514E"/>
    <w:rsid w:val="00CB0F6D"/>
    <w:rsid w:val="00CB1226"/>
    <w:rsid w:val="00CB390B"/>
    <w:rsid w:val="00CC11A0"/>
    <w:rsid w:val="00CD1381"/>
    <w:rsid w:val="00CE61E3"/>
    <w:rsid w:val="00CE6CB1"/>
    <w:rsid w:val="00D011E3"/>
    <w:rsid w:val="00D25C8E"/>
    <w:rsid w:val="00D41B5B"/>
    <w:rsid w:val="00D60299"/>
    <w:rsid w:val="00D654DB"/>
    <w:rsid w:val="00D71AEF"/>
    <w:rsid w:val="00D902F6"/>
    <w:rsid w:val="00DB2228"/>
    <w:rsid w:val="00DB3A51"/>
    <w:rsid w:val="00DF68A6"/>
    <w:rsid w:val="00DF7E93"/>
    <w:rsid w:val="00E005D5"/>
    <w:rsid w:val="00E148CE"/>
    <w:rsid w:val="00E44F4E"/>
    <w:rsid w:val="00E56BAA"/>
    <w:rsid w:val="00EC1011"/>
    <w:rsid w:val="00ED622E"/>
    <w:rsid w:val="00EE1425"/>
    <w:rsid w:val="00EF402D"/>
    <w:rsid w:val="00EF5733"/>
    <w:rsid w:val="00F01B0D"/>
    <w:rsid w:val="00F039D0"/>
    <w:rsid w:val="00F540E9"/>
    <w:rsid w:val="00F55606"/>
    <w:rsid w:val="00F561C6"/>
    <w:rsid w:val="00F62843"/>
    <w:rsid w:val="00F82FF1"/>
    <w:rsid w:val="00F93CCB"/>
    <w:rsid w:val="00F93E61"/>
    <w:rsid w:val="00FA2912"/>
    <w:rsid w:val="00FC0387"/>
    <w:rsid w:val="00FC2297"/>
    <w:rsid w:val="00FC480F"/>
    <w:rsid w:val="00FC6A27"/>
    <w:rsid w:val="00FE023F"/>
    <w:rsid w:val="00FE6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BEDBBE"/>
  <w15:chartTrackingRefBased/>
  <w15:docId w15:val="{4CF09523-DE4E-47E8-9145-373D9E551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Naslov2">
    <w:name w:val="heading 2"/>
    <w:basedOn w:val="Normal"/>
    <w:next w:val="Normal"/>
    <w:link w:val="Naslov2Char"/>
    <w:qFormat/>
    <w:rsid w:val="00A520DB"/>
    <w:pPr>
      <w:keepNext/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Naslov3">
    <w:name w:val="heading 3"/>
    <w:basedOn w:val="Normal"/>
    <w:next w:val="Normal"/>
    <w:qFormat/>
    <w:rsid w:val="00A520DB"/>
    <w:pPr>
      <w:keepNext/>
      <w:spacing w:before="240" w:after="60"/>
      <w:outlineLvl w:val="2"/>
    </w:pPr>
    <w:rPr>
      <w:rFonts w:cs="Arial"/>
      <w:b/>
      <w:bCs/>
      <w:szCs w:val="26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customStyle="1" w:styleId="Default">
    <w:name w:val="Default"/>
    <w:rsid w:val="00B7396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obicno1">
    <w:name w:val="obicno1"/>
    <w:rsid w:val="00B7396D"/>
    <w:rPr>
      <w:rFonts w:cs="Arial"/>
      <w:color w:val="000000"/>
    </w:rPr>
  </w:style>
  <w:style w:type="character" w:customStyle="1" w:styleId="Naslov2Char">
    <w:name w:val="Naslov 2 Char"/>
    <w:link w:val="Naslov2"/>
    <w:locked/>
    <w:rsid w:val="00A520DB"/>
    <w:rPr>
      <w:rFonts w:cs="Arial"/>
      <w:b/>
      <w:bCs/>
      <w:iCs/>
      <w:sz w:val="32"/>
      <w:szCs w:val="28"/>
      <w:lang w:val="en-US" w:eastAsia="en-US" w:bidi="ar-SA"/>
    </w:rPr>
  </w:style>
  <w:style w:type="paragraph" w:styleId="Podnojestranice">
    <w:name w:val="footer"/>
    <w:basedOn w:val="Normal"/>
    <w:rsid w:val="00595113"/>
    <w:pPr>
      <w:tabs>
        <w:tab w:val="center" w:pos="4320"/>
        <w:tab w:val="right" w:pos="8640"/>
      </w:tabs>
    </w:pPr>
  </w:style>
  <w:style w:type="character" w:styleId="Brojstranice">
    <w:name w:val="page number"/>
    <w:basedOn w:val="Podrazumevanifontpasusa"/>
    <w:rsid w:val="00595113"/>
  </w:style>
  <w:style w:type="paragraph" w:customStyle="1" w:styleId="1tekst">
    <w:name w:val="1tekst"/>
    <w:basedOn w:val="Normal"/>
    <w:rsid w:val="00670C16"/>
    <w:pPr>
      <w:ind w:left="375" w:right="375" w:firstLine="240"/>
      <w:jc w:val="both"/>
    </w:pPr>
    <w:rPr>
      <w:rFonts w:ascii="Arial" w:hAnsi="Arial" w:cs="Arial"/>
      <w:sz w:val="20"/>
      <w:szCs w:val="20"/>
    </w:rPr>
  </w:style>
  <w:style w:type="table" w:styleId="Koordinatnamreatabele">
    <w:name w:val="Table Grid"/>
    <w:basedOn w:val="Normalnatabela"/>
    <w:uiPriority w:val="59"/>
    <w:rsid w:val="004673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uiPriority w:val="99"/>
    <w:semiHidden/>
    <w:unhideWhenUsed/>
    <w:rsid w:val="00E148CE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E148CE"/>
    <w:rPr>
      <w:sz w:val="20"/>
      <w:szCs w:val="20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E148CE"/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E148CE"/>
    <w:rPr>
      <w:b/>
      <w:bCs/>
      <w:lang w:val="x-none" w:eastAsia="x-none"/>
    </w:rPr>
  </w:style>
  <w:style w:type="character" w:customStyle="1" w:styleId="TemakomentaraChar">
    <w:name w:val="Tema komentara Char"/>
    <w:link w:val="Temakomentara"/>
    <w:uiPriority w:val="99"/>
    <w:semiHidden/>
    <w:rsid w:val="00E148CE"/>
    <w:rPr>
      <w:b/>
      <w:bCs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48CE"/>
    <w:rPr>
      <w:rFonts w:ascii="Tahoma" w:hAnsi="Tahoma"/>
      <w:sz w:val="16"/>
      <w:szCs w:val="16"/>
      <w:lang w:val="x-none" w:eastAsia="x-none"/>
    </w:rPr>
  </w:style>
  <w:style w:type="character" w:customStyle="1" w:styleId="TekstubaloniuChar">
    <w:name w:val="Tekst u balončiću Char"/>
    <w:link w:val="Tekstubaloniu"/>
    <w:uiPriority w:val="99"/>
    <w:semiHidden/>
    <w:rsid w:val="00E148CE"/>
    <w:rPr>
      <w:rFonts w:ascii="Tahoma" w:hAnsi="Tahoma" w:cs="Tahoma"/>
      <w:sz w:val="16"/>
      <w:szCs w:val="16"/>
    </w:rPr>
  </w:style>
  <w:style w:type="paragraph" w:styleId="Pasussalistom">
    <w:name w:val="List Paragraph"/>
    <w:basedOn w:val="Normal"/>
    <w:uiPriority w:val="34"/>
    <w:qFormat/>
    <w:rsid w:val="00BC0853"/>
    <w:pPr>
      <w:ind w:left="720"/>
    </w:pPr>
  </w:style>
  <w:style w:type="paragraph" w:customStyle="1" w:styleId="CM23">
    <w:name w:val="CM23"/>
    <w:basedOn w:val="Default"/>
    <w:next w:val="Default"/>
    <w:rsid w:val="00025D25"/>
    <w:pPr>
      <w:widowControl w:val="0"/>
      <w:spacing w:after="238"/>
    </w:pPr>
    <w:rPr>
      <w:rFonts w:ascii="Times-New-Roman" w:hAnsi="Times-New-Roman" w:cs="Times New Roman"/>
      <w:color w:val="auto"/>
    </w:rPr>
  </w:style>
  <w:style w:type="character" w:customStyle="1" w:styleId="cf01">
    <w:name w:val="cf01"/>
    <w:basedOn w:val="Podrazumevanifontpasusa"/>
    <w:rsid w:val="00412F0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6449E6-2B57-48F8-9C17-7502CB12F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47</Words>
  <Characters>1414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 osnovu čl</vt:lpstr>
      <vt:lpstr>Na osnovu čl</vt:lpstr>
    </vt:vector>
  </TitlesOfParts>
  <Company>Poljoprivredni fakultet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osnovu čl</dc:title>
  <dc:subject/>
  <dc:creator>Bogdan Mladenovic</dc:creator>
  <cp:keywords/>
  <cp:lastModifiedBy>nnn</cp:lastModifiedBy>
  <cp:revision>2</cp:revision>
  <cp:lastPrinted>2018-04-23T09:59:00Z</cp:lastPrinted>
  <dcterms:created xsi:type="dcterms:W3CDTF">2023-03-09T09:27:00Z</dcterms:created>
  <dcterms:modified xsi:type="dcterms:W3CDTF">2023-03-09T09:27:00Z</dcterms:modified>
</cp:coreProperties>
</file>